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A6E716" w14:textId="6E7B7292" w:rsidR="00FC7662" w:rsidRPr="005857CB" w:rsidRDefault="00FC7662" w:rsidP="007542E3">
      <w:pPr>
        <w:spacing w:line="240" w:lineRule="exact"/>
        <w:jc w:val="center"/>
        <w:rPr>
          <w:b/>
        </w:rPr>
      </w:pPr>
      <w:r>
        <w:rPr>
          <w:b/>
        </w:rPr>
        <w:t>Project</w:t>
      </w:r>
      <w:r w:rsidR="003F042F">
        <w:rPr>
          <w:b/>
        </w:rPr>
        <w:t xml:space="preserve"> Proposal</w:t>
      </w:r>
      <w:r w:rsidR="003F042F">
        <w:rPr>
          <w:rStyle w:val="FootnoteReference"/>
          <w:b/>
        </w:rPr>
        <w:footnoteReference w:id="1"/>
      </w:r>
      <w:r w:rsidR="003F042F">
        <w:rPr>
          <w:b/>
        </w:rPr>
        <w:t xml:space="preserve"> </w:t>
      </w:r>
      <w:r>
        <w:rPr>
          <w:b/>
        </w:rPr>
        <w:t xml:space="preserve">: </w:t>
      </w:r>
      <w:r>
        <w:rPr>
          <w:i/>
        </w:rPr>
        <w:t>the title of the project</w:t>
      </w:r>
    </w:p>
    <w:p w14:paraId="7876F3C8" w14:textId="77777777" w:rsidR="0058461D" w:rsidRPr="006B15EB" w:rsidRDefault="0058461D" w:rsidP="009E1C64">
      <w:pPr>
        <w:spacing w:line="240" w:lineRule="exact"/>
        <w:jc w:val="both"/>
        <w:rPr>
          <w:sz w:val="20"/>
        </w:rPr>
      </w:pPr>
      <w:bookmarkStart w:id="0" w:name="OLE_LINK1"/>
      <w:bookmarkStart w:id="1" w:name="OLE_LINK2"/>
    </w:p>
    <w:bookmarkEnd w:id="0"/>
    <w:bookmarkEnd w:id="1"/>
    <w:p w14:paraId="68D0C51C" w14:textId="2CA88B3E" w:rsidR="009E1C64" w:rsidRPr="005857CB" w:rsidRDefault="002B076C" w:rsidP="009E1C64">
      <w:pPr>
        <w:spacing w:line="240" w:lineRule="exact"/>
        <w:jc w:val="both"/>
        <w:rPr>
          <w:b/>
        </w:rPr>
      </w:pPr>
      <w:r>
        <w:rPr>
          <w:b/>
        </w:rPr>
        <w:t xml:space="preserve">Background / </w:t>
      </w:r>
      <w:r w:rsidR="009E1C64" w:rsidRPr="005857CB">
        <w:rPr>
          <w:b/>
        </w:rPr>
        <w:t>Problem Description</w:t>
      </w:r>
    </w:p>
    <w:p w14:paraId="2C26B5BE" w14:textId="7F2795BE" w:rsidR="009E1C64" w:rsidRPr="006B15EB" w:rsidRDefault="009E1C64" w:rsidP="009E1C64">
      <w:pPr>
        <w:spacing w:line="240" w:lineRule="exact"/>
        <w:jc w:val="both"/>
        <w:rPr>
          <w:i/>
          <w:sz w:val="20"/>
          <w:szCs w:val="20"/>
        </w:rPr>
      </w:pPr>
      <w:r w:rsidRPr="006B15EB">
        <w:rPr>
          <w:i/>
          <w:sz w:val="20"/>
          <w:szCs w:val="20"/>
        </w:rPr>
        <w:t xml:space="preserve">A short description </w:t>
      </w:r>
      <w:r w:rsidR="002B076C" w:rsidRPr="006B15EB">
        <w:rPr>
          <w:i/>
          <w:sz w:val="20"/>
          <w:szCs w:val="20"/>
        </w:rPr>
        <w:t xml:space="preserve">of </w:t>
      </w:r>
      <w:r w:rsidRPr="006B15EB">
        <w:rPr>
          <w:i/>
          <w:sz w:val="20"/>
          <w:szCs w:val="20"/>
        </w:rPr>
        <w:t>what the problem to be solved is all about.</w:t>
      </w:r>
      <w:r w:rsidR="002B076C" w:rsidRPr="006B15EB">
        <w:rPr>
          <w:i/>
          <w:sz w:val="20"/>
          <w:szCs w:val="20"/>
        </w:rPr>
        <w:t xml:space="preserve"> This may include why the project is being undertaken.</w:t>
      </w:r>
    </w:p>
    <w:p w14:paraId="6416FA16" w14:textId="5EB40E4A" w:rsidR="009E1C64" w:rsidRPr="006B15EB" w:rsidRDefault="009E1C64" w:rsidP="009E1C64">
      <w:pPr>
        <w:spacing w:line="240" w:lineRule="exact"/>
        <w:jc w:val="both"/>
        <w:rPr>
          <w:i/>
          <w:sz w:val="20"/>
          <w:szCs w:val="20"/>
        </w:rPr>
      </w:pPr>
      <w:r w:rsidRPr="006B15EB">
        <w:rPr>
          <w:i/>
          <w:sz w:val="20"/>
          <w:szCs w:val="20"/>
        </w:rPr>
        <w:t xml:space="preserve">This does </w:t>
      </w:r>
      <w:r w:rsidR="001B66B0" w:rsidRPr="006B15EB">
        <w:rPr>
          <w:i/>
          <w:sz w:val="20"/>
          <w:szCs w:val="20"/>
        </w:rPr>
        <w:t xml:space="preserve">not </w:t>
      </w:r>
      <w:r w:rsidRPr="006B15EB">
        <w:rPr>
          <w:i/>
          <w:sz w:val="20"/>
          <w:szCs w:val="20"/>
        </w:rPr>
        <w:t>need to be comprehensive</w:t>
      </w:r>
      <w:r w:rsidR="001B66B0" w:rsidRPr="006B15EB">
        <w:rPr>
          <w:i/>
          <w:sz w:val="20"/>
          <w:szCs w:val="20"/>
        </w:rPr>
        <w:t>, but it must make it clear what the purpose of the project is.</w:t>
      </w:r>
      <w:r w:rsidR="000A2DFA" w:rsidRPr="006B15EB">
        <w:rPr>
          <w:i/>
          <w:sz w:val="20"/>
          <w:szCs w:val="20"/>
        </w:rPr>
        <w:t xml:space="preserve"> </w:t>
      </w:r>
      <w:r w:rsidRPr="006B15EB">
        <w:rPr>
          <w:i/>
          <w:sz w:val="20"/>
          <w:szCs w:val="20"/>
        </w:rPr>
        <w:t>It is not a re-statement of the</w:t>
      </w:r>
      <w:r w:rsidR="000A2DFA" w:rsidRPr="006B15EB">
        <w:rPr>
          <w:i/>
          <w:sz w:val="20"/>
          <w:szCs w:val="20"/>
        </w:rPr>
        <w:t xml:space="preserve"> requirements definition, although it might make reference to the requirements definition document (or, in the case of a project for which you have tendered, what is called an “RFP” – request for proposal).</w:t>
      </w:r>
    </w:p>
    <w:p w14:paraId="4B68399C" w14:textId="77777777" w:rsidR="0058461D" w:rsidRPr="006B15EB" w:rsidRDefault="0058461D" w:rsidP="009E1C64">
      <w:pPr>
        <w:spacing w:line="240" w:lineRule="exact"/>
        <w:jc w:val="both"/>
        <w:rPr>
          <w:sz w:val="20"/>
          <w:szCs w:val="20"/>
        </w:rPr>
      </w:pPr>
    </w:p>
    <w:p w14:paraId="23D20B35" w14:textId="337BAFC7" w:rsidR="003C258F" w:rsidRPr="005857CB" w:rsidRDefault="006B15EB" w:rsidP="003C258F">
      <w:pPr>
        <w:spacing w:line="240" w:lineRule="exact"/>
        <w:jc w:val="both"/>
        <w:rPr>
          <w:b/>
        </w:rPr>
      </w:pPr>
      <w:r>
        <w:rPr>
          <w:b/>
        </w:rPr>
        <w:t>Scope</w:t>
      </w:r>
    </w:p>
    <w:p w14:paraId="62F940FD" w14:textId="3AABB445" w:rsidR="002B076C" w:rsidRPr="006B15EB" w:rsidRDefault="002B076C" w:rsidP="003C258F">
      <w:pPr>
        <w:spacing w:line="240" w:lineRule="exact"/>
        <w:jc w:val="both"/>
        <w:rPr>
          <w:i/>
          <w:sz w:val="20"/>
          <w:szCs w:val="20"/>
        </w:rPr>
      </w:pPr>
      <w:r w:rsidRPr="006B15EB">
        <w:rPr>
          <w:i/>
          <w:sz w:val="20"/>
          <w:szCs w:val="20"/>
        </w:rPr>
        <w:t>A statement of what you are going to do in this project. Also included is what the software is capable of doing.</w:t>
      </w:r>
    </w:p>
    <w:p w14:paraId="37EFEF1A" w14:textId="4F677B59" w:rsidR="00B24B6E" w:rsidRDefault="003C258F" w:rsidP="004B470B">
      <w:pPr>
        <w:spacing w:line="240" w:lineRule="exact"/>
        <w:jc w:val="both"/>
        <w:rPr>
          <w:b/>
          <w:i/>
          <w:sz w:val="20"/>
          <w:szCs w:val="20"/>
        </w:rPr>
      </w:pPr>
      <w:r w:rsidRPr="006B15EB">
        <w:rPr>
          <w:i/>
          <w:sz w:val="20"/>
          <w:szCs w:val="20"/>
        </w:rPr>
        <w:t>A lot of this will come from the problem description in the specification you are working from. But re-phrase it in your own words, and show the distinction between general objectives and specific goals. Once again, do not repeat the full requirements definition.</w:t>
      </w:r>
      <w:r w:rsidRPr="006B15EB">
        <w:rPr>
          <w:b/>
          <w:i/>
          <w:sz w:val="20"/>
          <w:szCs w:val="20"/>
        </w:rPr>
        <w:t xml:space="preserve"> </w:t>
      </w:r>
    </w:p>
    <w:p w14:paraId="76A932A8" w14:textId="77777777" w:rsidR="006B15EB" w:rsidRPr="006B15EB" w:rsidRDefault="006B15EB" w:rsidP="004B470B">
      <w:pPr>
        <w:spacing w:line="240" w:lineRule="exact"/>
        <w:jc w:val="both"/>
        <w:rPr>
          <w:b/>
          <w:i/>
          <w:sz w:val="20"/>
          <w:szCs w:val="20"/>
        </w:rPr>
      </w:pPr>
    </w:p>
    <w:p w14:paraId="552B2C4E" w14:textId="77777777" w:rsidR="006B15EB" w:rsidRDefault="006B15EB" w:rsidP="004B470B">
      <w:pPr>
        <w:spacing w:line="240" w:lineRule="exact"/>
        <w:jc w:val="both"/>
        <w:rPr>
          <w:b/>
          <w:i/>
        </w:rPr>
      </w:pPr>
      <w:r>
        <w:rPr>
          <w:b/>
          <w:i/>
        </w:rPr>
        <w:t>Stakeholders</w:t>
      </w:r>
    </w:p>
    <w:p w14:paraId="2D78D461" w14:textId="0E6C1F87" w:rsidR="006B15EB" w:rsidRDefault="006B15EB" w:rsidP="004B470B">
      <w:pPr>
        <w:spacing w:line="240" w:lineRule="exact"/>
        <w:jc w:val="both"/>
        <w:rPr>
          <w:i/>
          <w:sz w:val="20"/>
          <w:szCs w:val="20"/>
        </w:rPr>
      </w:pPr>
      <w:r w:rsidRPr="006B15EB">
        <w:rPr>
          <w:i/>
          <w:sz w:val="20"/>
          <w:szCs w:val="20"/>
        </w:rPr>
        <w:t>This is rather self-explanatory. Who is involved (customer, providers, third parties) and what is their interest?</w:t>
      </w:r>
    </w:p>
    <w:p w14:paraId="540946AC" w14:textId="77777777" w:rsidR="006B15EB" w:rsidRPr="006B15EB" w:rsidRDefault="006B15EB" w:rsidP="004B470B">
      <w:pPr>
        <w:spacing w:line="240" w:lineRule="exact"/>
        <w:jc w:val="both"/>
        <w:rPr>
          <w:b/>
          <w:i/>
          <w:sz w:val="20"/>
          <w:szCs w:val="20"/>
        </w:rPr>
      </w:pPr>
    </w:p>
    <w:p w14:paraId="48E8D405" w14:textId="744F9E4D" w:rsidR="004B470B" w:rsidRPr="005857CB" w:rsidRDefault="006B15EB" w:rsidP="004B470B">
      <w:pPr>
        <w:spacing w:line="240" w:lineRule="exact"/>
        <w:jc w:val="both"/>
        <w:rPr>
          <w:b/>
          <w:i/>
        </w:rPr>
      </w:pPr>
      <w:r>
        <w:rPr>
          <w:b/>
          <w:i/>
        </w:rPr>
        <w:t>Deliverables and schedule</w:t>
      </w:r>
    </w:p>
    <w:p w14:paraId="271A999C" w14:textId="01BC9AAD" w:rsidR="004B470B" w:rsidRPr="006B15EB" w:rsidRDefault="006B15EB" w:rsidP="004B470B">
      <w:pPr>
        <w:spacing w:line="240" w:lineRule="exact"/>
        <w:jc w:val="both"/>
        <w:rPr>
          <w:i/>
          <w:sz w:val="20"/>
          <w:szCs w:val="20"/>
        </w:rPr>
      </w:pPr>
      <w:r w:rsidRPr="006B15EB">
        <w:rPr>
          <w:i/>
          <w:sz w:val="20"/>
          <w:szCs w:val="20"/>
        </w:rPr>
        <w:t xml:space="preserve">This is rather self-explanatory. </w:t>
      </w:r>
      <w:r w:rsidR="004B470B" w:rsidRPr="006B15EB">
        <w:rPr>
          <w:i/>
          <w:sz w:val="20"/>
          <w:szCs w:val="20"/>
        </w:rPr>
        <w:t xml:space="preserve">What is to be delivered? (In a software project, for example, this might include the actual binary, all source code, user manual, training program, etc.) Don’t repeat what is in the previous section. </w:t>
      </w:r>
    </w:p>
    <w:p w14:paraId="02E92734" w14:textId="77777777" w:rsidR="006B15EB" w:rsidRPr="006B15EB" w:rsidRDefault="006B15EB" w:rsidP="004B470B">
      <w:pPr>
        <w:spacing w:line="240" w:lineRule="exact"/>
        <w:jc w:val="both"/>
        <w:rPr>
          <w:i/>
          <w:sz w:val="20"/>
          <w:szCs w:val="20"/>
        </w:rPr>
      </w:pPr>
    </w:p>
    <w:p w14:paraId="6AE9E1DA" w14:textId="77C48899" w:rsidR="006B15EB" w:rsidRPr="00911D81" w:rsidRDefault="006B15EB" w:rsidP="006B15EB">
      <w:pPr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Initial Release Schedule</w:t>
      </w:r>
    </w:p>
    <w:tbl>
      <w:tblPr>
        <w:tblStyle w:val="TableGrid"/>
        <w:tblW w:w="9247" w:type="dxa"/>
        <w:tblInd w:w="-32" w:type="dxa"/>
        <w:tblLook w:val="04A0" w:firstRow="1" w:lastRow="0" w:firstColumn="1" w:lastColumn="0" w:noHBand="0" w:noVBand="1"/>
      </w:tblPr>
      <w:tblGrid>
        <w:gridCol w:w="578"/>
        <w:gridCol w:w="2581"/>
        <w:gridCol w:w="1559"/>
        <w:gridCol w:w="1892"/>
        <w:gridCol w:w="2637"/>
      </w:tblGrid>
      <w:tr w:rsidR="006B15EB" w:rsidRPr="00482D4E" w14:paraId="19514014" w14:textId="77777777" w:rsidTr="00205D5B">
        <w:tc>
          <w:tcPr>
            <w:tcW w:w="578" w:type="dxa"/>
          </w:tcPr>
          <w:p w14:paraId="298A5A50" w14:textId="77777777" w:rsidR="006B15EB" w:rsidRPr="00482D4E" w:rsidRDefault="006B15EB" w:rsidP="00DF7E74">
            <w:pPr>
              <w:rPr>
                <w:sz w:val="20"/>
                <w:szCs w:val="20"/>
              </w:rPr>
            </w:pPr>
            <w:r w:rsidRPr="00482D4E">
              <w:rPr>
                <w:sz w:val="20"/>
                <w:szCs w:val="20"/>
              </w:rPr>
              <w:t>No.</w:t>
            </w:r>
          </w:p>
        </w:tc>
        <w:tc>
          <w:tcPr>
            <w:tcW w:w="2581" w:type="dxa"/>
          </w:tcPr>
          <w:p w14:paraId="3BB77B1E" w14:textId="77777777" w:rsidR="006B15EB" w:rsidRPr="00482D4E" w:rsidRDefault="006B15EB" w:rsidP="00DF7E74">
            <w:pPr>
              <w:rPr>
                <w:sz w:val="20"/>
                <w:szCs w:val="20"/>
              </w:rPr>
            </w:pPr>
            <w:r w:rsidRPr="00482D4E">
              <w:rPr>
                <w:sz w:val="20"/>
                <w:szCs w:val="20"/>
              </w:rPr>
              <w:t>Item</w:t>
            </w:r>
          </w:p>
        </w:tc>
        <w:tc>
          <w:tcPr>
            <w:tcW w:w="1559" w:type="dxa"/>
          </w:tcPr>
          <w:p w14:paraId="08FAEF64" w14:textId="77777777" w:rsidR="006B15EB" w:rsidRPr="00482D4E" w:rsidRDefault="006B15EB" w:rsidP="00DF7E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pendencies</w:t>
            </w:r>
          </w:p>
        </w:tc>
        <w:tc>
          <w:tcPr>
            <w:tcW w:w="1892" w:type="dxa"/>
          </w:tcPr>
          <w:p w14:paraId="1DBE795E" w14:textId="77777777" w:rsidR="006B15EB" w:rsidRDefault="006B15EB" w:rsidP="00DF7E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siness Value</w:t>
            </w:r>
            <w:r>
              <w:rPr>
                <w:sz w:val="20"/>
                <w:szCs w:val="20"/>
              </w:rPr>
              <w:br/>
              <w:t>(1 least – 1</w:t>
            </w:r>
            <w:r w:rsidRPr="00482D4E">
              <w:rPr>
                <w:sz w:val="20"/>
                <w:szCs w:val="20"/>
              </w:rPr>
              <w:t>0 most)</w:t>
            </w:r>
          </w:p>
        </w:tc>
        <w:tc>
          <w:tcPr>
            <w:tcW w:w="2637" w:type="dxa"/>
          </w:tcPr>
          <w:p w14:paraId="2F42BACE" w14:textId="77777777" w:rsidR="006B15EB" w:rsidRPr="00482D4E" w:rsidRDefault="006B15EB" w:rsidP="00DF7E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lease Schedule</w:t>
            </w:r>
          </w:p>
          <w:p w14:paraId="2E053865" w14:textId="77777777" w:rsidR="006B15EB" w:rsidRPr="00482D4E" w:rsidRDefault="006B15EB" w:rsidP="00DF7E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Sprint #1 | 2 | 3 | …</w:t>
            </w:r>
          </w:p>
        </w:tc>
      </w:tr>
      <w:tr w:rsidR="008457B2" w:rsidRPr="00482D4E" w14:paraId="42F9DF5C" w14:textId="77777777" w:rsidTr="00205D5B">
        <w:trPr>
          <w:trHeight w:val="241"/>
        </w:trPr>
        <w:tc>
          <w:tcPr>
            <w:tcW w:w="578" w:type="dxa"/>
          </w:tcPr>
          <w:p w14:paraId="5D13FA62" w14:textId="77777777" w:rsidR="008457B2" w:rsidRPr="00482D4E" w:rsidRDefault="008457B2" w:rsidP="008457B2">
            <w:pPr>
              <w:rPr>
                <w:sz w:val="20"/>
                <w:szCs w:val="20"/>
              </w:rPr>
            </w:pPr>
            <w:r w:rsidRPr="00482D4E">
              <w:rPr>
                <w:sz w:val="20"/>
                <w:szCs w:val="20"/>
              </w:rPr>
              <w:t>1</w:t>
            </w:r>
          </w:p>
        </w:tc>
        <w:tc>
          <w:tcPr>
            <w:tcW w:w="2581" w:type="dxa"/>
          </w:tcPr>
          <w:p w14:paraId="62796781" w14:textId="346A6E7E" w:rsidR="008457B2" w:rsidRPr="00482D4E" w:rsidRDefault="008457B2" w:rsidP="008457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a new food menu</w:t>
            </w:r>
          </w:p>
        </w:tc>
        <w:tc>
          <w:tcPr>
            <w:tcW w:w="1559" w:type="dxa"/>
          </w:tcPr>
          <w:p w14:paraId="66849AE6" w14:textId="77777777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  <w:tc>
          <w:tcPr>
            <w:tcW w:w="1892" w:type="dxa"/>
          </w:tcPr>
          <w:p w14:paraId="08375DFF" w14:textId="7428D443" w:rsidR="008457B2" w:rsidRPr="00482D4E" w:rsidRDefault="008457B2" w:rsidP="008457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637" w:type="dxa"/>
          </w:tcPr>
          <w:p w14:paraId="4F1DBD74" w14:textId="60A0527C" w:rsidR="008457B2" w:rsidRPr="00482D4E" w:rsidRDefault="008457B2" w:rsidP="008457B2">
            <w:pPr>
              <w:rPr>
                <w:sz w:val="20"/>
                <w:szCs w:val="20"/>
              </w:rPr>
            </w:pPr>
            <w:r w:rsidRPr="00482D4E">
              <w:rPr>
                <w:sz w:val="20"/>
                <w:szCs w:val="20"/>
              </w:rPr>
              <w:t>Sprint #1</w:t>
            </w:r>
          </w:p>
        </w:tc>
      </w:tr>
      <w:tr w:rsidR="008457B2" w:rsidRPr="00482D4E" w14:paraId="2B99092D" w14:textId="77777777" w:rsidTr="00205D5B">
        <w:tc>
          <w:tcPr>
            <w:tcW w:w="578" w:type="dxa"/>
          </w:tcPr>
          <w:p w14:paraId="06FAAC8F" w14:textId="77777777" w:rsidR="008457B2" w:rsidRPr="00482D4E" w:rsidRDefault="008457B2" w:rsidP="008457B2">
            <w:pPr>
              <w:rPr>
                <w:sz w:val="20"/>
                <w:szCs w:val="20"/>
              </w:rPr>
            </w:pPr>
            <w:r w:rsidRPr="00482D4E">
              <w:rPr>
                <w:sz w:val="20"/>
                <w:szCs w:val="20"/>
              </w:rPr>
              <w:t>2</w:t>
            </w:r>
          </w:p>
        </w:tc>
        <w:tc>
          <w:tcPr>
            <w:tcW w:w="2581" w:type="dxa"/>
          </w:tcPr>
          <w:p w14:paraId="59BA9F26" w14:textId="0C0FA355" w:rsidR="008457B2" w:rsidRPr="00482D4E" w:rsidRDefault="008457B2" w:rsidP="008457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dit a food menu record</w:t>
            </w:r>
          </w:p>
        </w:tc>
        <w:tc>
          <w:tcPr>
            <w:tcW w:w="1559" w:type="dxa"/>
          </w:tcPr>
          <w:p w14:paraId="67784D4B" w14:textId="5D116EA6" w:rsidR="008457B2" w:rsidRPr="00482D4E" w:rsidRDefault="008457B2" w:rsidP="008457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892" w:type="dxa"/>
          </w:tcPr>
          <w:p w14:paraId="0D3A23F2" w14:textId="00CEC85A" w:rsidR="008457B2" w:rsidRPr="00482D4E" w:rsidRDefault="008457B2" w:rsidP="008457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637" w:type="dxa"/>
          </w:tcPr>
          <w:p w14:paraId="0A81AB65" w14:textId="77777777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</w:tr>
      <w:tr w:rsidR="008457B2" w:rsidRPr="00482D4E" w14:paraId="36F152C3" w14:textId="77777777" w:rsidTr="00205D5B">
        <w:tc>
          <w:tcPr>
            <w:tcW w:w="578" w:type="dxa"/>
          </w:tcPr>
          <w:p w14:paraId="2901C1C4" w14:textId="77777777" w:rsidR="008457B2" w:rsidRPr="00482D4E" w:rsidRDefault="008457B2" w:rsidP="008457B2">
            <w:pPr>
              <w:rPr>
                <w:sz w:val="20"/>
                <w:szCs w:val="20"/>
              </w:rPr>
            </w:pPr>
            <w:r w:rsidRPr="00482D4E">
              <w:rPr>
                <w:sz w:val="20"/>
                <w:szCs w:val="20"/>
              </w:rPr>
              <w:t>3</w:t>
            </w:r>
          </w:p>
        </w:tc>
        <w:tc>
          <w:tcPr>
            <w:tcW w:w="2581" w:type="dxa"/>
          </w:tcPr>
          <w:p w14:paraId="43733B71" w14:textId="579AC59C" w:rsidR="008457B2" w:rsidRPr="00482D4E" w:rsidRDefault="008457B2" w:rsidP="008457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play food menu listing</w:t>
            </w:r>
          </w:p>
        </w:tc>
        <w:tc>
          <w:tcPr>
            <w:tcW w:w="1559" w:type="dxa"/>
          </w:tcPr>
          <w:p w14:paraId="36BC4394" w14:textId="5FB9F846" w:rsidR="008457B2" w:rsidRPr="00482D4E" w:rsidRDefault="008457B2" w:rsidP="008457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892" w:type="dxa"/>
          </w:tcPr>
          <w:p w14:paraId="6F796353" w14:textId="7C768C30" w:rsidR="008457B2" w:rsidRPr="00482D4E" w:rsidRDefault="008457B2" w:rsidP="008457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637" w:type="dxa"/>
          </w:tcPr>
          <w:p w14:paraId="1EE449D6" w14:textId="77777777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</w:tr>
      <w:tr w:rsidR="008457B2" w:rsidRPr="00482D4E" w14:paraId="14065953" w14:textId="77777777" w:rsidTr="00205D5B">
        <w:tc>
          <w:tcPr>
            <w:tcW w:w="578" w:type="dxa"/>
          </w:tcPr>
          <w:p w14:paraId="6300C945" w14:textId="77777777" w:rsidR="008457B2" w:rsidRPr="00482D4E" w:rsidRDefault="008457B2" w:rsidP="008457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581" w:type="dxa"/>
          </w:tcPr>
          <w:p w14:paraId="30365261" w14:textId="229E84D9" w:rsidR="008457B2" w:rsidRDefault="008457B2" w:rsidP="008457B2">
            <w:pPr>
              <w:rPr>
                <w:sz w:val="20"/>
                <w:szCs w:val="20"/>
              </w:rPr>
            </w:pPr>
            <w:r w:rsidRPr="00C45CB8">
              <w:rPr>
                <w:i/>
                <w:iCs/>
                <w:sz w:val="20"/>
                <w:szCs w:val="20"/>
              </w:rPr>
              <w:t>&lt;&lt; add some more here &gt;&gt;</w:t>
            </w:r>
          </w:p>
        </w:tc>
        <w:tc>
          <w:tcPr>
            <w:tcW w:w="1559" w:type="dxa"/>
          </w:tcPr>
          <w:p w14:paraId="2F0325D0" w14:textId="365B3E4B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  <w:tc>
          <w:tcPr>
            <w:tcW w:w="1892" w:type="dxa"/>
          </w:tcPr>
          <w:p w14:paraId="26CE567C" w14:textId="65718555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  <w:tc>
          <w:tcPr>
            <w:tcW w:w="2637" w:type="dxa"/>
          </w:tcPr>
          <w:p w14:paraId="54D8962F" w14:textId="77777777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</w:tr>
      <w:tr w:rsidR="008457B2" w:rsidRPr="00482D4E" w14:paraId="23BBF984" w14:textId="77777777" w:rsidTr="00205D5B">
        <w:tc>
          <w:tcPr>
            <w:tcW w:w="578" w:type="dxa"/>
          </w:tcPr>
          <w:p w14:paraId="529D8D3C" w14:textId="77777777" w:rsidR="008457B2" w:rsidRDefault="008457B2" w:rsidP="008457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581" w:type="dxa"/>
          </w:tcPr>
          <w:p w14:paraId="0140069A" w14:textId="713B01CE" w:rsidR="008457B2" w:rsidRDefault="008457B2" w:rsidP="008457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</w:t>
            </w:r>
          </w:p>
        </w:tc>
        <w:tc>
          <w:tcPr>
            <w:tcW w:w="1559" w:type="dxa"/>
          </w:tcPr>
          <w:p w14:paraId="1049E038" w14:textId="7FC12CC0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  <w:tc>
          <w:tcPr>
            <w:tcW w:w="1892" w:type="dxa"/>
          </w:tcPr>
          <w:p w14:paraId="7D2B8681" w14:textId="30DEB7C3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  <w:tc>
          <w:tcPr>
            <w:tcW w:w="2637" w:type="dxa"/>
          </w:tcPr>
          <w:p w14:paraId="09D3F71E" w14:textId="77777777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</w:tr>
      <w:tr w:rsidR="008457B2" w:rsidRPr="00482D4E" w14:paraId="13591FEC" w14:textId="77777777" w:rsidTr="00205D5B">
        <w:tc>
          <w:tcPr>
            <w:tcW w:w="578" w:type="dxa"/>
          </w:tcPr>
          <w:p w14:paraId="7D5FF898" w14:textId="77777777" w:rsidR="008457B2" w:rsidRDefault="008457B2" w:rsidP="008457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2581" w:type="dxa"/>
          </w:tcPr>
          <w:p w14:paraId="65D0CF89" w14:textId="0D929832" w:rsidR="008457B2" w:rsidRDefault="008457B2" w:rsidP="008457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</w:t>
            </w:r>
          </w:p>
        </w:tc>
        <w:tc>
          <w:tcPr>
            <w:tcW w:w="1559" w:type="dxa"/>
          </w:tcPr>
          <w:p w14:paraId="16B69F67" w14:textId="4BE573D4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  <w:tc>
          <w:tcPr>
            <w:tcW w:w="1892" w:type="dxa"/>
          </w:tcPr>
          <w:p w14:paraId="770DE3B8" w14:textId="3C9978AA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  <w:tc>
          <w:tcPr>
            <w:tcW w:w="2637" w:type="dxa"/>
          </w:tcPr>
          <w:p w14:paraId="6AE5F79D" w14:textId="77777777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</w:tr>
      <w:tr w:rsidR="008457B2" w:rsidRPr="00482D4E" w14:paraId="30594C1C" w14:textId="77777777" w:rsidTr="00205D5B">
        <w:tc>
          <w:tcPr>
            <w:tcW w:w="578" w:type="dxa"/>
          </w:tcPr>
          <w:p w14:paraId="5D2A6B23" w14:textId="77777777" w:rsidR="008457B2" w:rsidRDefault="008457B2" w:rsidP="008457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2581" w:type="dxa"/>
          </w:tcPr>
          <w:p w14:paraId="3F5D05B7" w14:textId="0EE70762" w:rsidR="008457B2" w:rsidRDefault="008457B2" w:rsidP="008457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</w:t>
            </w:r>
          </w:p>
        </w:tc>
        <w:tc>
          <w:tcPr>
            <w:tcW w:w="1559" w:type="dxa"/>
          </w:tcPr>
          <w:p w14:paraId="6EB11BD0" w14:textId="5012F3C5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  <w:tc>
          <w:tcPr>
            <w:tcW w:w="1892" w:type="dxa"/>
          </w:tcPr>
          <w:p w14:paraId="1B84EEB4" w14:textId="021EBD1D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  <w:tc>
          <w:tcPr>
            <w:tcW w:w="2637" w:type="dxa"/>
          </w:tcPr>
          <w:p w14:paraId="55C637D8" w14:textId="77777777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</w:tr>
      <w:tr w:rsidR="008457B2" w:rsidRPr="00482D4E" w14:paraId="1E18AE17" w14:textId="77777777" w:rsidTr="00205D5B">
        <w:tc>
          <w:tcPr>
            <w:tcW w:w="578" w:type="dxa"/>
          </w:tcPr>
          <w:p w14:paraId="6CC9A490" w14:textId="77777777" w:rsidR="008457B2" w:rsidRPr="00482D4E" w:rsidRDefault="008457B2" w:rsidP="008457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581" w:type="dxa"/>
          </w:tcPr>
          <w:p w14:paraId="0EBB12B7" w14:textId="55AF5167" w:rsidR="008457B2" w:rsidRPr="00482D4E" w:rsidRDefault="008457B2" w:rsidP="008457B2">
            <w:pPr>
              <w:rPr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….</w:t>
            </w:r>
          </w:p>
        </w:tc>
        <w:tc>
          <w:tcPr>
            <w:tcW w:w="1559" w:type="dxa"/>
          </w:tcPr>
          <w:p w14:paraId="39C9A742" w14:textId="77777777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  <w:tc>
          <w:tcPr>
            <w:tcW w:w="1892" w:type="dxa"/>
          </w:tcPr>
          <w:p w14:paraId="08227256" w14:textId="77777777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  <w:tc>
          <w:tcPr>
            <w:tcW w:w="2637" w:type="dxa"/>
          </w:tcPr>
          <w:p w14:paraId="2C88FB2D" w14:textId="77777777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</w:tr>
      <w:tr w:rsidR="008457B2" w:rsidRPr="00482D4E" w14:paraId="6B95D467" w14:textId="77777777" w:rsidTr="00205D5B">
        <w:tc>
          <w:tcPr>
            <w:tcW w:w="578" w:type="dxa"/>
          </w:tcPr>
          <w:p w14:paraId="33DB596F" w14:textId="77777777" w:rsidR="008457B2" w:rsidRDefault="008457B2" w:rsidP="008457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581" w:type="dxa"/>
          </w:tcPr>
          <w:p w14:paraId="0102D031" w14:textId="4D224294" w:rsidR="008457B2" w:rsidRPr="00482D4E" w:rsidRDefault="008457B2" w:rsidP="008457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</w:t>
            </w:r>
          </w:p>
        </w:tc>
        <w:tc>
          <w:tcPr>
            <w:tcW w:w="1559" w:type="dxa"/>
          </w:tcPr>
          <w:p w14:paraId="63F9AB9C" w14:textId="77777777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  <w:tc>
          <w:tcPr>
            <w:tcW w:w="1892" w:type="dxa"/>
          </w:tcPr>
          <w:p w14:paraId="7C396845" w14:textId="77777777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  <w:tc>
          <w:tcPr>
            <w:tcW w:w="2637" w:type="dxa"/>
          </w:tcPr>
          <w:p w14:paraId="41621A40" w14:textId="77777777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</w:tr>
      <w:tr w:rsidR="008457B2" w:rsidRPr="00482D4E" w14:paraId="1996C629" w14:textId="77777777" w:rsidTr="00205D5B">
        <w:tc>
          <w:tcPr>
            <w:tcW w:w="578" w:type="dxa"/>
          </w:tcPr>
          <w:p w14:paraId="6E02545F" w14:textId="77777777" w:rsidR="008457B2" w:rsidRDefault="008457B2" w:rsidP="008457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581" w:type="dxa"/>
          </w:tcPr>
          <w:p w14:paraId="6A6BC283" w14:textId="416DB5A8" w:rsidR="008457B2" w:rsidRPr="00482D4E" w:rsidRDefault="008457B2" w:rsidP="008457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</w:t>
            </w:r>
          </w:p>
        </w:tc>
        <w:tc>
          <w:tcPr>
            <w:tcW w:w="1559" w:type="dxa"/>
          </w:tcPr>
          <w:p w14:paraId="4311FB20" w14:textId="77777777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  <w:tc>
          <w:tcPr>
            <w:tcW w:w="1892" w:type="dxa"/>
          </w:tcPr>
          <w:p w14:paraId="23DBC4CE" w14:textId="77777777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  <w:tc>
          <w:tcPr>
            <w:tcW w:w="2637" w:type="dxa"/>
          </w:tcPr>
          <w:p w14:paraId="4119E5EF" w14:textId="77777777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</w:tr>
      <w:tr w:rsidR="008457B2" w:rsidRPr="00482D4E" w14:paraId="59172F85" w14:textId="77777777" w:rsidTr="00205D5B">
        <w:tc>
          <w:tcPr>
            <w:tcW w:w="578" w:type="dxa"/>
          </w:tcPr>
          <w:p w14:paraId="483CDF8C" w14:textId="77777777" w:rsidR="008457B2" w:rsidRDefault="008457B2" w:rsidP="008457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…</w:t>
            </w:r>
          </w:p>
        </w:tc>
        <w:tc>
          <w:tcPr>
            <w:tcW w:w="2581" w:type="dxa"/>
          </w:tcPr>
          <w:p w14:paraId="6258D0BA" w14:textId="77777777" w:rsidR="008457B2" w:rsidRDefault="008457B2" w:rsidP="008457B2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</w:tcPr>
          <w:p w14:paraId="044C6BBB" w14:textId="77777777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  <w:tc>
          <w:tcPr>
            <w:tcW w:w="1892" w:type="dxa"/>
          </w:tcPr>
          <w:p w14:paraId="02CD9797" w14:textId="77777777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  <w:tc>
          <w:tcPr>
            <w:tcW w:w="2637" w:type="dxa"/>
          </w:tcPr>
          <w:p w14:paraId="243D273E" w14:textId="77777777" w:rsidR="008457B2" w:rsidRPr="00482D4E" w:rsidRDefault="008457B2" w:rsidP="008457B2">
            <w:pPr>
              <w:rPr>
                <w:sz w:val="20"/>
                <w:szCs w:val="20"/>
              </w:rPr>
            </w:pPr>
          </w:p>
        </w:tc>
      </w:tr>
    </w:tbl>
    <w:p w14:paraId="3B86861C" w14:textId="77777777" w:rsidR="006B15EB" w:rsidRPr="006B15EB" w:rsidRDefault="006B15EB" w:rsidP="004B470B">
      <w:pPr>
        <w:spacing w:line="240" w:lineRule="exact"/>
        <w:jc w:val="both"/>
        <w:rPr>
          <w:i/>
          <w:sz w:val="20"/>
          <w:szCs w:val="20"/>
        </w:rPr>
      </w:pPr>
    </w:p>
    <w:p w14:paraId="30960838" w14:textId="77777777" w:rsidR="009E1C64" w:rsidRPr="005857CB" w:rsidRDefault="009E1C64" w:rsidP="009E1C64">
      <w:pPr>
        <w:spacing w:line="240" w:lineRule="exact"/>
        <w:jc w:val="both"/>
        <w:rPr>
          <w:b/>
        </w:rPr>
      </w:pPr>
      <w:r w:rsidRPr="005857CB">
        <w:rPr>
          <w:b/>
        </w:rPr>
        <w:t>Solution Direction</w:t>
      </w:r>
    </w:p>
    <w:p w14:paraId="06C6201E" w14:textId="02A294F2" w:rsidR="009E1C64" w:rsidRPr="00BB0967" w:rsidRDefault="009E1C64" w:rsidP="009E1C64">
      <w:pPr>
        <w:spacing w:line="240" w:lineRule="exact"/>
        <w:jc w:val="both"/>
        <w:rPr>
          <w:i/>
          <w:sz w:val="20"/>
          <w:szCs w:val="20"/>
        </w:rPr>
      </w:pPr>
      <w:r w:rsidRPr="00BB0967">
        <w:rPr>
          <w:i/>
          <w:sz w:val="20"/>
          <w:szCs w:val="20"/>
        </w:rPr>
        <w:t xml:space="preserve">Description of chosen solution direction, including a </w:t>
      </w:r>
      <w:r w:rsidR="003759FD" w:rsidRPr="00BB0967">
        <w:rPr>
          <w:i/>
          <w:sz w:val="20"/>
          <w:szCs w:val="20"/>
        </w:rPr>
        <w:t xml:space="preserve">brief </w:t>
      </w:r>
      <w:r w:rsidRPr="00BB0967">
        <w:rPr>
          <w:i/>
          <w:sz w:val="20"/>
          <w:szCs w:val="20"/>
        </w:rPr>
        <w:t xml:space="preserve">description of </w:t>
      </w:r>
      <w:r w:rsidR="00026302">
        <w:rPr>
          <w:i/>
          <w:sz w:val="20"/>
          <w:szCs w:val="20"/>
        </w:rPr>
        <w:t xml:space="preserve">any </w:t>
      </w:r>
      <w:r w:rsidRPr="00BB0967">
        <w:rPr>
          <w:i/>
          <w:sz w:val="20"/>
          <w:szCs w:val="20"/>
        </w:rPr>
        <w:t>alternatives and why they were discarded. Present the alternatives that have been discarded in a table.</w:t>
      </w:r>
      <w:r w:rsidR="00832F7C" w:rsidRPr="00BB0967">
        <w:rPr>
          <w:i/>
          <w:sz w:val="20"/>
          <w:szCs w:val="20"/>
        </w:rPr>
        <w:t xml:space="preserve"> Provide the analysis and rationale for choosing the selected solution direction over the alternatives. The KoST analysis should help.</w:t>
      </w:r>
    </w:p>
    <w:p w14:paraId="12E807A5" w14:textId="51FC6A13" w:rsidR="009E1C64" w:rsidRPr="00293717" w:rsidRDefault="00E87C04" w:rsidP="009E1C64">
      <w:pPr>
        <w:spacing w:line="240" w:lineRule="exact"/>
        <w:jc w:val="both"/>
        <w:rPr>
          <w:b/>
          <w:i/>
          <w:sz w:val="20"/>
          <w:szCs w:val="20"/>
        </w:rPr>
      </w:pPr>
      <w:r w:rsidRPr="00293717">
        <w:rPr>
          <w:b/>
          <w:i/>
          <w:sz w:val="20"/>
          <w:szCs w:val="20"/>
        </w:rPr>
        <w:lastRenderedPageBreak/>
        <w:t xml:space="preserve">Also included is a </w:t>
      </w:r>
      <w:proofErr w:type="gramStart"/>
      <w:r w:rsidRPr="00293717">
        <w:rPr>
          <w:b/>
          <w:i/>
          <w:sz w:val="20"/>
          <w:szCs w:val="20"/>
        </w:rPr>
        <w:t>high level</w:t>
      </w:r>
      <w:proofErr w:type="gramEnd"/>
      <w:r w:rsidRPr="00293717">
        <w:rPr>
          <w:b/>
          <w:i/>
          <w:sz w:val="20"/>
          <w:szCs w:val="20"/>
        </w:rPr>
        <w:t xml:space="preserve"> design of the chosen solution direction showing each tier and how they interact with each other. Also included is a brief description of these components, their roles and responsibil</w:t>
      </w:r>
      <w:r w:rsidR="009347C6" w:rsidRPr="00293717">
        <w:rPr>
          <w:b/>
          <w:i/>
          <w:sz w:val="20"/>
          <w:szCs w:val="20"/>
        </w:rPr>
        <w:t>iti</w:t>
      </w:r>
      <w:r w:rsidRPr="00293717">
        <w:rPr>
          <w:b/>
          <w:i/>
          <w:sz w:val="20"/>
          <w:szCs w:val="20"/>
        </w:rPr>
        <w:t>es</w:t>
      </w:r>
      <w:r w:rsidR="009347C6" w:rsidRPr="00293717">
        <w:rPr>
          <w:b/>
          <w:i/>
          <w:sz w:val="20"/>
          <w:szCs w:val="20"/>
        </w:rPr>
        <w:t>.</w:t>
      </w:r>
    </w:p>
    <w:p w14:paraId="02846B92" w14:textId="77777777" w:rsidR="0080453A" w:rsidRPr="00BB0967" w:rsidRDefault="0080453A" w:rsidP="009E1C64">
      <w:pPr>
        <w:spacing w:line="240" w:lineRule="exact"/>
        <w:jc w:val="both"/>
        <w:rPr>
          <w:i/>
          <w:sz w:val="20"/>
          <w:szCs w:val="20"/>
        </w:rPr>
      </w:pPr>
    </w:p>
    <w:p w14:paraId="3E5998B6" w14:textId="77777777" w:rsidR="00523CAD" w:rsidRPr="005857CB" w:rsidRDefault="00523CAD" w:rsidP="00523CAD">
      <w:pPr>
        <w:spacing w:line="240" w:lineRule="exact"/>
        <w:jc w:val="both"/>
        <w:rPr>
          <w:b/>
        </w:rPr>
      </w:pPr>
      <w:r w:rsidRPr="005857CB">
        <w:rPr>
          <w:b/>
        </w:rPr>
        <w:t>Quality Management</w:t>
      </w:r>
    </w:p>
    <w:p w14:paraId="6D1A98C1" w14:textId="2D4316C6" w:rsidR="00523CAD" w:rsidRDefault="00523CAD" w:rsidP="00523CAD">
      <w:pPr>
        <w:spacing w:line="240" w:lineRule="exact"/>
        <w:jc w:val="both"/>
        <w:rPr>
          <w:i/>
          <w:sz w:val="20"/>
          <w:szCs w:val="20"/>
        </w:rPr>
      </w:pPr>
      <w:r w:rsidRPr="006B15EB">
        <w:rPr>
          <w:i/>
          <w:sz w:val="20"/>
          <w:szCs w:val="20"/>
        </w:rPr>
        <w:t xml:space="preserve">Define what is meant </w:t>
      </w:r>
      <w:r w:rsidR="00BB0967">
        <w:rPr>
          <w:i/>
          <w:sz w:val="20"/>
          <w:szCs w:val="20"/>
        </w:rPr>
        <w:t>by Quality in the context of this</w:t>
      </w:r>
      <w:r w:rsidRPr="006B15EB">
        <w:rPr>
          <w:i/>
          <w:sz w:val="20"/>
          <w:szCs w:val="20"/>
        </w:rPr>
        <w:t xml:space="preserve"> particular project, and indicate how you would measure quality, and what acceptable measurements are.</w:t>
      </w:r>
      <w:r w:rsidR="00493D35">
        <w:rPr>
          <w:i/>
          <w:sz w:val="20"/>
          <w:szCs w:val="20"/>
        </w:rPr>
        <w:t xml:space="preserve"> Be S.M.A.R.T.</w:t>
      </w:r>
    </w:p>
    <w:p w14:paraId="01CD826D" w14:textId="77777777" w:rsidR="001B5526" w:rsidRPr="006B15EB" w:rsidRDefault="001B5526" w:rsidP="00523CAD">
      <w:pPr>
        <w:spacing w:line="240" w:lineRule="exact"/>
        <w:jc w:val="both"/>
        <w:rPr>
          <w:i/>
          <w:sz w:val="20"/>
          <w:szCs w:val="20"/>
        </w:rPr>
      </w:pPr>
      <w:bookmarkStart w:id="2" w:name="_GoBack"/>
      <w:bookmarkEnd w:id="2"/>
    </w:p>
    <w:p w14:paraId="6A7A0142" w14:textId="77777777" w:rsidR="009E1C64" w:rsidRPr="005857CB" w:rsidRDefault="009E1C64" w:rsidP="009E1C64">
      <w:pPr>
        <w:spacing w:line="240" w:lineRule="exact"/>
        <w:jc w:val="both"/>
        <w:rPr>
          <w:b/>
        </w:rPr>
      </w:pPr>
      <w:r w:rsidRPr="005857CB">
        <w:rPr>
          <w:b/>
        </w:rPr>
        <w:t>Resources</w:t>
      </w:r>
    </w:p>
    <w:p w14:paraId="3F4966FC" w14:textId="45FCF09C" w:rsidR="009E1C64" w:rsidRPr="00BB0967" w:rsidRDefault="00635A5E" w:rsidP="009E1C64">
      <w:pPr>
        <w:spacing w:line="240" w:lineRule="exact"/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List the resources used in this project. Hardware &amp; Software.</w:t>
      </w:r>
    </w:p>
    <w:p w14:paraId="52AA2E8D" w14:textId="77777777" w:rsidR="005857CB" w:rsidRPr="00BB0967" w:rsidRDefault="005857CB" w:rsidP="009E1C64">
      <w:pPr>
        <w:spacing w:line="240" w:lineRule="exact"/>
        <w:jc w:val="both"/>
        <w:rPr>
          <w:sz w:val="20"/>
          <w:szCs w:val="20"/>
        </w:rPr>
      </w:pPr>
    </w:p>
    <w:p w14:paraId="65925B19" w14:textId="783D909E" w:rsidR="009E1C64" w:rsidRDefault="006B15EB">
      <w:pPr>
        <w:rPr>
          <w:b/>
        </w:rPr>
      </w:pPr>
      <w:r>
        <w:rPr>
          <w:b/>
        </w:rPr>
        <w:t>Approval Signatures:</w:t>
      </w:r>
    </w:p>
    <w:p w14:paraId="2A4E952C" w14:textId="4A0085AF" w:rsidR="006B15EB" w:rsidRDefault="006B15EB">
      <w:pPr>
        <w:rPr>
          <w:b/>
        </w:rPr>
      </w:pPr>
      <w:r>
        <w:rPr>
          <w:b/>
        </w:rPr>
        <w:t>Project Team</w:t>
      </w:r>
    </w:p>
    <w:p w14:paraId="11155DD3" w14:textId="145C9396" w:rsidR="003D5173" w:rsidRDefault="003D5173">
      <w:r>
        <w:rPr>
          <w:i/>
          <w:sz w:val="20"/>
          <w:szCs w:val="20"/>
        </w:rPr>
        <w:t>Provide a summary of the team members and their roles</w:t>
      </w:r>
      <w:r w:rsidR="00CC10D9">
        <w:rPr>
          <w:i/>
          <w:sz w:val="20"/>
          <w:szCs w:val="20"/>
        </w:rPr>
        <w:t>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562"/>
        <w:gridCol w:w="1985"/>
        <w:gridCol w:w="1417"/>
        <w:gridCol w:w="1134"/>
        <w:gridCol w:w="3969"/>
      </w:tblGrid>
      <w:tr w:rsidR="00635A5E" w:rsidRPr="00BB0967" w14:paraId="5F4E5712" w14:textId="35BE3F96" w:rsidTr="00635A5E">
        <w:tc>
          <w:tcPr>
            <w:tcW w:w="562" w:type="dxa"/>
          </w:tcPr>
          <w:p w14:paraId="13F8D06A" w14:textId="6E26ABFA" w:rsidR="00635A5E" w:rsidRPr="00BB0967" w:rsidRDefault="00635A5E" w:rsidP="006B15EB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4B601F2A" w14:textId="5CA08DDB" w:rsidR="00635A5E" w:rsidRPr="00BB0967" w:rsidRDefault="00635A5E">
            <w:pPr>
              <w:rPr>
                <w:sz w:val="20"/>
                <w:szCs w:val="20"/>
              </w:rPr>
            </w:pPr>
            <w:r w:rsidRPr="00BB0967">
              <w:rPr>
                <w:sz w:val="20"/>
                <w:szCs w:val="20"/>
              </w:rPr>
              <w:t>Name of student</w:t>
            </w:r>
          </w:p>
        </w:tc>
        <w:tc>
          <w:tcPr>
            <w:tcW w:w="1417" w:type="dxa"/>
          </w:tcPr>
          <w:p w14:paraId="419871FD" w14:textId="3A7BF3BA" w:rsidR="00635A5E" w:rsidRPr="00BB0967" w:rsidRDefault="00635A5E">
            <w:pPr>
              <w:rPr>
                <w:sz w:val="20"/>
                <w:szCs w:val="20"/>
              </w:rPr>
            </w:pPr>
            <w:r w:rsidRPr="00BB0967">
              <w:rPr>
                <w:sz w:val="20"/>
                <w:szCs w:val="20"/>
              </w:rPr>
              <w:t>Student Id</w:t>
            </w:r>
          </w:p>
        </w:tc>
        <w:tc>
          <w:tcPr>
            <w:tcW w:w="1134" w:type="dxa"/>
          </w:tcPr>
          <w:p w14:paraId="15A32733" w14:textId="77777777" w:rsidR="00635A5E" w:rsidRPr="00BB0967" w:rsidRDefault="00635A5E" w:rsidP="00955E38">
            <w:pPr>
              <w:rPr>
                <w:sz w:val="20"/>
                <w:szCs w:val="20"/>
              </w:rPr>
            </w:pPr>
            <w:r w:rsidRPr="00BB0967">
              <w:rPr>
                <w:sz w:val="20"/>
                <w:szCs w:val="20"/>
              </w:rPr>
              <w:t>Signature</w:t>
            </w:r>
          </w:p>
          <w:p w14:paraId="1059C7B0" w14:textId="77777777" w:rsidR="00635A5E" w:rsidRPr="00BB0967" w:rsidRDefault="00635A5E">
            <w:pPr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5E9A32E9" w14:textId="58E8CF99" w:rsidR="00635A5E" w:rsidRPr="00BB0967" w:rsidRDefault="00635A5E" w:rsidP="00955E3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oles</w:t>
            </w:r>
          </w:p>
        </w:tc>
      </w:tr>
      <w:tr w:rsidR="00635A5E" w:rsidRPr="00BB0967" w14:paraId="05259863" w14:textId="7EE33C4B" w:rsidTr="00635A5E">
        <w:tc>
          <w:tcPr>
            <w:tcW w:w="562" w:type="dxa"/>
          </w:tcPr>
          <w:p w14:paraId="5B6F26DA" w14:textId="166EE41A" w:rsidR="00635A5E" w:rsidRPr="00BB0967" w:rsidRDefault="00635A5E">
            <w:pPr>
              <w:rPr>
                <w:sz w:val="20"/>
                <w:szCs w:val="20"/>
              </w:rPr>
            </w:pPr>
            <w:r w:rsidRPr="00BB0967">
              <w:rPr>
                <w:sz w:val="20"/>
                <w:szCs w:val="20"/>
              </w:rPr>
              <w:t>1</w:t>
            </w:r>
          </w:p>
        </w:tc>
        <w:tc>
          <w:tcPr>
            <w:tcW w:w="1985" w:type="dxa"/>
          </w:tcPr>
          <w:p w14:paraId="523266D1" w14:textId="77777777" w:rsidR="00635A5E" w:rsidRPr="00BB0967" w:rsidRDefault="00635A5E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14:paraId="729F2FCC" w14:textId="77777777" w:rsidR="00635A5E" w:rsidRPr="00BB0967" w:rsidRDefault="00635A5E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</w:tcPr>
          <w:p w14:paraId="2F238E9E" w14:textId="77777777" w:rsidR="00635A5E" w:rsidRPr="00BB0967" w:rsidRDefault="00635A5E">
            <w:pPr>
              <w:rPr>
                <w:sz w:val="20"/>
                <w:szCs w:val="20"/>
              </w:rPr>
            </w:pPr>
          </w:p>
          <w:p w14:paraId="5FF99713" w14:textId="77777777" w:rsidR="00635A5E" w:rsidRPr="00BB0967" w:rsidRDefault="00635A5E">
            <w:pPr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E8D0B65" w14:textId="77777777" w:rsidR="00635A5E" w:rsidRPr="00BB0967" w:rsidRDefault="00635A5E">
            <w:pPr>
              <w:rPr>
                <w:sz w:val="20"/>
                <w:szCs w:val="20"/>
              </w:rPr>
            </w:pPr>
          </w:p>
        </w:tc>
      </w:tr>
      <w:tr w:rsidR="00635A5E" w:rsidRPr="00BB0967" w14:paraId="7314D29D" w14:textId="2022B1E2" w:rsidTr="00635A5E">
        <w:tc>
          <w:tcPr>
            <w:tcW w:w="562" w:type="dxa"/>
          </w:tcPr>
          <w:p w14:paraId="0E53B156" w14:textId="37316F3F" w:rsidR="00635A5E" w:rsidRPr="00BB0967" w:rsidRDefault="00635A5E">
            <w:pPr>
              <w:rPr>
                <w:sz w:val="20"/>
                <w:szCs w:val="20"/>
              </w:rPr>
            </w:pPr>
            <w:r w:rsidRPr="00BB0967">
              <w:rPr>
                <w:sz w:val="20"/>
                <w:szCs w:val="20"/>
              </w:rPr>
              <w:t>2</w:t>
            </w:r>
          </w:p>
        </w:tc>
        <w:tc>
          <w:tcPr>
            <w:tcW w:w="1985" w:type="dxa"/>
          </w:tcPr>
          <w:p w14:paraId="3BC6D987" w14:textId="77777777" w:rsidR="00635A5E" w:rsidRPr="00BB0967" w:rsidRDefault="00635A5E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14:paraId="5693ED1A" w14:textId="77777777" w:rsidR="00635A5E" w:rsidRPr="00BB0967" w:rsidRDefault="00635A5E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</w:tcPr>
          <w:p w14:paraId="02231AFE" w14:textId="77777777" w:rsidR="00635A5E" w:rsidRPr="00BB0967" w:rsidRDefault="00635A5E">
            <w:pPr>
              <w:rPr>
                <w:sz w:val="20"/>
                <w:szCs w:val="20"/>
              </w:rPr>
            </w:pPr>
          </w:p>
          <w:p w14:paraId="03FBEF37" w14:textId="77777777" w:rsidR="00635A5E" w:rsidRPr="00BB0967" w:rsidRDefault="00635A5E">
            <w:pPr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E0EE445" w14:textId="77777777" w:rsidR="00635A5E" w:rsidRPr="00BB0967" w:rsidRDefault="00635A5E">
            <w:pPr>
              <w:rPr>
                <w:sz w:val="20"/>
                <w:szCs w:val="20"/>
              </w:rPr>
            </w:pPr>
          </w:p>
        </w:tc>
      </w:tr>
      <w:tr w:rsidR="00635A5E" w:rsidRPr="00BB0967" w14:paraId="5CE5430E" w14:textId="7904C3A4" w:rsidTr="00635A5E">
        <w:tc>
          <w:tcPr>
            <w:tcW w:w="562" w:type="dxa"/>
          </w:tcPr>
          <w:p w14:paraId="00E0D5BD" w14:textId="7E858765" w:rsidR="00635A5E" w:rsidRPr="00BB0967" w:rsidRDefault="00635A5E">
            <w:pPr>
              <w:rPr>
                <w:sz w:val="20"/>
                <w:szCs w:val="20"/>
              </w:rPr>
            </w:pPr>
            <w:r w:rsidRPr="00BB0967">
              <w:rPr>
                <w:sz w:val="20"/>
                <w:szCs w:val="20"/>
              </w:rPr>
              <w:t>3</w:t>
            </w:r>
          </w:p>
        </w:tc>
        <w:tc>
          <w:tcPr>
            <w:tcW w:w="1985" w:type="dxa"/>
          </w:tcPr>
          <w:p w14:paraId="4C745B26" w14:textId="77777777" w:rsidR="00635A5E" w:rsidRPr="00BB0967" w:rsidRDefault="00635A5E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14:paraId="26D99015" w14:textId="77777777" w:rsidR="00635A5E" w:rsidRPr="00BB0967" w:rsidRDefault="00635A5E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</w:tcPr>
          <w:p w14:paraId="17CF42B7" w14:textId="77777777" w:rsidR="00635A5E" w:rsidRPr="00BB0967" w:rsidRDefault="00635A5E">
            <w:pPr>
              <w:rPr>
                <w:sz w:val="20"/>
                <w:szCs w:val="20"/>
              </w:rPr>
            </w:pPr>
          </w:p>
          <w:p w14:paraId="03793B51" w14:textId="77777777" w:rsidR="00635A5E" w:rsidRPr="00BB0967" w:rsidRDefault="00635A5E">
            <w:pPr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46D25580" w14:textId="77777777" w:rsidR="00635A5E" w:rsidRPr="00BB0967" w:rsidRDefault="00635A5E">
            <w:pPr>
              <w:rPr>
                <w:sz w:val="20"/>
                <w:szCs w:val="20"/>
              </w:rPr>
            </w:pPr>
          </w:p>
        </w:tc>
      </w:tr>
      <w:tr w:rsidR="00635A5E" w:rsidRPr="00BB0967" w14:paraId="68900559" w14:textId="442B01D0" w:rsidTr="00635A5E">
        <w:tc>
          <w:tcPr>
            <w:tcW w:w="562" w:type="dxa"/>
          </w:tcPr>
          <w:p w14:paraId="26F105F0" w14:textId="63A820C8" w:rsidR="00635A5E" w:rsidRPr="00BB0967" w:rsidRDefault="00635A5E">
            <w:pPr>
              <w:rPr>
                <w:sz w:val="20"/>
                <w:szCs w:val="20"/>
              </w:rPr>
            </w:pPr>
            <w:r w:rsidRPr="00BB0967">
              <w:rPr>
                <w:sz w:val="20"/>
                <w:szCs w:val="20"/>
              </w:rPr>
              <w:t>4</w:t>
            </w:r>
          </w:p>
        </w:tc>
        <w:tc>
          <w:tcPr>
            <w:tcW w:w="1985" w:type="dxa"/>
          </w:tcPr>
          <w:p w14:paraId="077D8748" w14:textId="77777777" w:rsidR="00635A5E" w:rsidRPr="00BB0967" w:rsidRDefault="00635A5E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14:paraId="75BB8662" w14:textId="77777777" w:rsidR="00635A5E" w:rsidRPr="00BB0967" w:rsidRDefault="00635A5E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</w:tcPr>
          <w:p w14:paraId="053F220E" w14:textId="77777777" w:rsidR="00635A5E" w:rsidRPr="00BB0967" w:rsidRDefault="00635A5E">
            <w:pPr>
              <w:rPr>
                <w:sz w:val="20"/>
                <w:szCs w:val="20"/>
              </w:rPr>
            </w:pPr>
          </w:p>
          <w:p w14:paraId="361F4467" w14:textId="77777777" w:rsidR="00635A5E" w:rsidRPr="00BB0967" w:rsidRDefault="00635A5E">
            <w:pPr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40F15763" w14:textId="77777777" w:rsidR="00635A5E" w:rsidRPr="00BB0967" w:rsidRDefault="00635A5E">
            <w:pPr>
              <w:rPr>
                <w:sz w:val="20"/>
                <w:szCs w:val="20"/>
              </w:rPr>
            </w:pPr>
          </w:p>
        </w:tc>
      </w:tr>
      <w:tr w:rsidR="00635A5E" w:rsidRPr="00BB0967" w14:paraId="03D43585" w14:textId="39D791CE" w:rsidTr="00635A5E">
        <w:tc>
          <w:tcPr>
            <w:tcW w:w="562" w:type="dxa"/>
          </w:tcPr>
          <w:p w14:paraId="47DE40FA" w14:textId="77777777" w:rsidR="00635A5E" w:rsidRDefault="00635A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5 </w:t>
            </w:r>
          </w:p>
          <w:p w14:paraId="25DAF571" w14:textId="7F2BA177" w:rsidR="00635A5E" w:rsidRPr="00BB0967" w:rsidRDefault="00635A5E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5C06BB47" w14:textId="77777777" w:rsidR="00635A5E" w:rsidRPr="00BB0967" w:rsidRDefault="00635A5E">
            <w:pPr>
              <w:rPr>
                <w:sz w:val="20"/>
                <w:szCs w:val="20"/>
              </w:rPr>
            </w:pPr>
          </w:p>
        </w:tc>
        <w:tc>
          <w:tcPr>
            <w:tcW w:w="1417" w:type="dxa"/>
          </w:tcPr>
          <w:p w14:paraId="094B7AB9" w14:textId="77777777" w:rsidR="00635A5E" w:rsidRPr="00BB0967" w:rsidRDefault="00635A5E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</w:tcPr>
          <w:p w14:paraId="2FAFBC36" w14:textId="77777777" w:rsidR="00635A5E" w:rsidRPr="00BB0967" w:rsidRDefault="00635A5E">
            <w:pPr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1E016A8C" w14:textId="77777777" w:rsidR="00635A5E" w:rsidRPr="00BB0967" w:rsidRDefault="00635A5E">
            <w:pPr>
              <w:rPr>
                <w:sz w:val="20"/>
                <w:szCs w:val="20"/>
              </w:rPr>
            </w:pPr>
          </w:p>
        </w:tc>
      </w:tr>
    </w:tbl>
    <w:p w14:paraId="44E437AE" w14:textId="6C3527D4" w:rsidR="00C80BDF" w:rsidRDefault="00C80BDF">
      <w:pPr>
        <w:rPr>
          <w:sz w:val="20"/>
          <w:szCs w:val="20"/>
        </w:rPr>
      </w:pPr>
    </w:p>
    <w:p w14:paraId="4E45CE46" w14:textId="77777777" w:rsidR="00C80BDF" w:rsidRPr="00BB0967" w:rsidRDefault="00C80BDF">
      <w:pPr>
        <w:rPr>
          <w:sz w:val="20"/>
          <w:szCs w:val="20"/>
        </w:rPr>
      </w:pPr>
    </w:p>
    <w:p w14:paraId="43FE727F" w14:textId="15B36286" w:rsidR="006B15EB" w:rsidRDefault="00523CAD">
      <w:r>
        <w:rPr>
          <w:b/>
        </w:rPr>
        <w:t>Project Sponsor [Your Tutor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3"/>
        <w:gridCol w:w="4531"/>
      </w:tblGrid>
      <w:tr w:rsidR="00523CAD" w:rsidRPr="00BB0967" w14:paraId="09320301" w14:textId="77777777" w:rsidTr="00523CAD">
        <w:tc>
          <w:tcPr>
            <w:tcW w:w="4640" w:type="dxa"/>
          </w:tcPr>
          <w:p w14:paraId="1F824210" w14:textId="77777777" w:rsidR="00523CAD" w:rsidRPr="00BB0967" w:rsidRDefault="00523CAD">
            <w:pPr>
              <w:rPr>
                <w:sz w:val="20"/>
                <w:szCs w:val="20"/>
              </w:rPr>
            </w:pPr>
            <w:r w:rsidRPr="00BB0967">
              <w:rPr>
                <w:sz w:val="20"/>
                <w:szCs w:val="20"/>
              </w:rPr>
              <w:t>Tutor’s name (on behalf of the client)</w:t>
            </w:r>
          </w:p>
          <w:p w14:paraId="5D18D97F" w14:textId="1F47C5F6" w:rsidR="00523CAD" w:rsidRPr="00BB0967" w:rsidRDefault="00523CAD">
            <w:pPr>
              <w:rPr>
                <w:sz w:val="20"/>
                <w:szCs w:val="20"/>
              </w:rPr>
            </w:pPr>
          </w:p>
        </w:tc>
        <w:tc>
          <w:tcPr>
            <w:tcW w:w="4640" w:type="dxa"/>
          </w:tcPr>
          <w:p w14:paraId="1D5CB900" w14:textId="1B74AD96" w:rsidR="00523CAD" w:rsidRPr="00BB0967" w:rsidRDefault="00523CAD">
            <w:pPr>
              <w:rPr>
                <w:sz w:val="20"/>
                <w:szCs w:val="20"/>
              </w:rPr>
            </w:pPr>
            <w:r w:rsidRPr="00BB0967">
              <w:rPr>
                <w:sz w:val="20"/>
                <w:szCs w:val="20"/>
              </w:rPr>
              <w:t>Signature:</w:t>
            </w:r>
          </w:p>
        </w:tc>
      </w:tr>
      <w:tr w:rsidR="00523CAD" w:rsidRPr="00BB0967" w14:paraId="25D331A9" w14:textId="77777777" w:rsidTr="00523CAD">
        <w:tc>
          <w:tcPr>
            <w:tcW w:w="4640" w:type="dxa"/>
          </w:tcPr>
          <w:p w14:paraId="14A1CD4D" w14:textId="77777777" w:rsidR="00523CAD" w:rsidRPr="00BB0967" w:rsidRDefault="00523CAD">
            <w:pPr>
              <w:rPr>
                <w:sz w:val="20"/>
                <w:szCs w:val="20"/>
              </w:rPr>
            </w:pPr>
          </w:p>
        </w:tc>
        <w:tc>
          <w:tcPr>
            <w:tcW w:w="4640" w:type="dxa"/>
          </w:tcPr>
          <w:p w14:paraId="3224D96B" w14:textId="77777777" w:rsidR="00523CAD" w:rsidRPr="00BB0967" w:rsidRDefault="00523CAD">
            <w:pPr>
              <w:rPr>
                <w:sz w:val="20"/>
                <w:szCs w:val="20"/>
              </w:rPr>
            </w:pPr>
          </w:p>
          <w:p w14:paraId="4AB59A1D" w14:textId="77777777" w:rsidR="00523CAD" w:rsidRPr="00BB0967" w:rsidRDefault="00523CAD">
            <w:pPr>
              <w:rPr>
                <w:sz w:val="20"/>
                <w:szCs w:val="20"/>
              </w:rPr>
            </w:pPr>
          </w:p>
          <w:p w14:paraId="1E4DB2DB" w14:textId="77777777" w:rsidR="00523CAD" w:rsidRPr="00BB0967" w:rsidRDefault="00523CAD">
            <w:pPr>
              <w:rPr>
                <w:sz w:val="20"/>
                <w:szCs w:val="20"/>
              </w:rPr>
            </w:pPr>
          </w:p>
        </w:tc>
      </w:tr>
    </w:tbl>
    <w:p w14:paraId="137B43D0" w14:textId="77777777" w:rsidR="006B15EB" w:rsidRPr="00BB0967" w:rsidRDefault="006B15EB">
      <w:pPr>
        <w:rPr>
          <w:sz w:val="20"/>
          <w:szCs w:val="20"/>
        </w:rPr>
      </w:pPr>
    </w:p>
    <w:sectPr w:rsidR="006B15EB" w:rsidRPr="00BB0967" w:rsidSect="005857CB">
      <w:pgSz w:w="11900" w:h="16840"/>
      <w:pgMar w:top="1134" w:right="1418" w:bottom="1134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C58F15" w14:textId="77777777" w:rsidR="008B1C5C" w:rsidRDefault="008B1C5C" w:rsidP="003F042F">
      <w:pPr>
        <w:spacing w:after="0"/>
      </w:pPr>
      <w:r>
        <w:separator/>
      </w:r>
    </w:p>
  </w:endnote>
  <w:endnote w:type="continuationSeparator" w:id="0">
    <w:p w14:paraId="39EF4001" w14:textId="77777777" w:rsidR="008B1C5C" w:rsidRDefault="008B1C5C" w:rsidP="003F04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F07D25" w14:textId="77777777" w:rsidR="008B1C5C" w:rsidRDefault="008B1C5C" w:rsidP="003F042F">
      <w:pPr>
        <w:spacing w:after="0"/>
      </w:pPr>
      <w:r>
        <w:separator/>
      </w:r>
    </w:p>
  </w:footnote>
  <w:footnote w:type="continuationSeparator" w:id="0">
    <w:p w14:paraId="3F1C7D27" w14:textId="77777777" w:rsidR="008B1C5C" w:rsidRDefault="008B1C5C" w:rsidP="003F042F">
      <w:pPr>
        <w:spacing w:after="0"/>
      </w:pPr>
      <w:r>
        <w:continuationSeparator/>
      </w:r>
    </w:p>
  </w:footnote>
  <w:footnote w:id="1">
    <w:p w14:paraId="10E73CEF" w14:textId="37462002" w:rsidR="003F042F" w:rsidRDefault="003F042F">
      <w:pPr>
        <w:pStyle w:val="FootnoteText"/>
      </w:pPr>
      <w:r>
        <w:rPr>
          <w:rStyle w:val="FootnoteReference"/>
        </w:rPr>
        <w:footnoteRef/>
      </w:r>
      <w:r>
        <w:t xml:space="preserve"> This document is by no means a “full project proposal”. It has been simplified and customized for the purposes of </w:t>
      </w:r>
      <w:r w:rsidR="00F05533">
        <w:t>MSP</w:t>
      </w:r>
      <w:r>
        <w:t xml:space="preserve"> teaching. The full project proposal includes many other sections which have not been discussed d</w:t>
      </w:r>
      <w:r w:rsidR="00F05533">
        <w:t>uring the first few weeks of MSP</w:t>
      </w:r>
      <w:r>
        <w:t xml:space="preserve"> teaching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1D705F"/>
    <w:multiLevelType w:val="hybridMultilevel"/>
    <w:tmpl w:val="30989034"/>
    <w:lvl w:ilvl="0" w:tplc="A230B21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C753DF"/>
    <w:multiLevelType w:val="multilevel"/>
    <w:tmpl w:val="968286F4"/>
    <w:lvl w:ilvl="0"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tTAwNzexNAQCIyUdpeDU4uLM/DyQAsNaAJ7vkRosAAAA"/>
  </w:docVars>
  <w:rsids>
    <w:rsidRoot w:val="009E1C64"/>
    <w:rsid w:val="00004847"/>
    <w:rsid w:val="0001508A"/>
    <w:rsid w:val="00017FC4"/>
    <w:rsid w:val="00026302"/>
    <w:rsid w:val="00026860"/>
    <w:rsid w:val="000321FE"/>
    <w:rsid w:val="00040F12"/>
    <w:rsid w:val="00052F21"/>
    <w:rsid w:val="00056FC3"/>
    <w:rsid w:val="00060384"/>
    <w:rsid w:val="00063E28"/>
    <w:rsid w:val="00066C83"/>
    <w:rsid w:val="00075EC6"/>
    <w:rsid w:val="000A2DFA"/>
    <w:rsid w:val="000B1F79"/>
    <w:rsid w:val="000B6D24"/>
    <w:rsid w:val="000C5C06"/>
    <w:rsid w:val="000D42FD"/>
    <w:rsid w:val="000D4DD2"/>
    <w:rsid w:val="000E4E3B"/>
    <w:rsid w:val="000F1A55"/>
    <w:rsid w:val="000F6265"/>
    <w:rsid w:val="000F774A"/>
    <w:rsid w:val="0010118D"/>
    <w:rsid w:val="00110592"/>
    <w:rsid w:val="00115C7D"/>
    <w:rsid w:val="00120DA7"/>
    <w:rsid w:val="001321E2"/>
    <w:rsid w:val="0013662F"/>
    <w:rsid w:val="00141897"/>
    <w:rsid w:val="00144192"/>
    <w:rsid w:val="00155DAD"/>
    <w:rsid w:val="00156724"/>
    <w:rsid w:val="00161549"/>
    <w:rsid w:val="00167D89"/>
    <w:rsid w:val="0017506F"/>
    <w:rsid w:val="00175E81"/>
    <w:rsid w:val="00180F91"/>
    <w:rsid w:val="0018400E"/>
    <w:rsid w:val="00186BBD"/>
    <w:rsid w:val="00190BFF"/>
    <w:rsid w:val="00191E3E"/>
    <w:rsid w:val="001A29DF"/>
    <w:rsid w:val="001B5526"/>
    <w:rsid w:val="001B66B0"/>
    <w:rsid w:val="001B6D0D"/>
    <w:rsid w:val="001C620D"/>
    <w:rsid w:val="001D0F0E"/>
    <w:rsid w:val="001D141C"/>
    <w:rsid w:val="001E33EA"/>
    <w:rsid w:val="001E7ED8"/>
    <w:rsid w:val="001F1A54"/>
    <w:rsid w:val="001F4DB3"/>
    <w:rsid w:val="002026F0"/>
    <w:rsid w:val="00205D5B"/>
    <w:rsid w:val="00206EA2"/>
    <w:rsid w:val="00207C2B"/>
    <w:rsid w:val="00217CD3"/>
    <w:rsid w:val="0022632C"/>
    <w:rsid w:val="00244A72"/>
    <w:rsid w:val="00250A37"/>
    <w:rsid w:val="00260AED"/>
    <w:rsid w:val="00263029"/>
    <w:rsid w:val="00273290"/>
    <w:rsid w:val="00273CD2"/>
    <w:rsid w:val="00274A80"/>
    <w:rsid w:val="00276C22"/>
    <w:rsid w:val="00293717"/>
    <w:rsid w:val="002A40E8"/>
    <w:rsid w:val="002A4D00"/>
    <w:rsid w:val="002A5255"/>
    <w:rsid w:val="002A67FA"/>
    <w:rsid w:val="002B0150"/>
    <w:rsid w:val="002B076C"/>
    <w:rsid w:val="002B0DE1"/>
    <w:rsid w:val="002B117D"/>
    <w:rsid w:val="002B41B4"/>
    <w:rsid w:val="002C555F"/>
    <w:rsid w:val="002D170F"/>
    <w:rsid w:val="002E0D30"/>
    <w:rsid w:val="002F2755"/>
    <w:rsid w:val="00300667"/>
    <w:rsid w:val="00301415"/>
    <w:rsid w:val="00307034"/>
    <w:rsid w:val="00313820"/>
    <w:rsid w:val="00313B8C"/>
    <w:rsid w:val="003369BE"/>
    <w:rsid w:val="00340F96"/>
    <w:rsid w:val="00342952"/>
    <w:rsid w:val="003431E8"/>
    <w:rsid w:val="0035607C"/>
    <w:rsid w:val="003601C8"/>
    <w:rsid w:val="00363D1E"/>
    <w:rsid w:val="003644E4"/>
    <w:rsid w:val="00365DD4"/>
    <w:rsid w:val="003704EE"/>
    <w:rsid w:val="00372834"/>
    <w:rsid w:val="00373A19"/>
    <w:rsid w:val="003741AE"/>
    <w:rsid w:val="00374E8F"/>
    <w:rsid w:val="003759FD"/>
    <w:rsid w:val="003809A7"/>
    <w:rsid w:val="00380C8E"/>
    <w:rsid w:val="00382EE2"/>
    <w:rsid w:val="00386E57"/>
    <w:rsid w:val="00387145"/>
    <w:rsid w:val="00390675"/>
    <w:rsid w:val="00392184"/>
    <w:rsid w:val="00392B90"/>
    <w:rsid w:val="003949B3"/>
    <w:rsid w:val="00397D6E"/>
    <w:rsid w:val="003A6761"/>
    <w:rsid w:val="003C258F"/>
    <w:rsid w:val="003C4CE9"/>
    <w:rsid w:val="003D1DA4"/>
    <w:rsid w:val="003D4056"/>
    <w:rsid w:val="003D5173"/>
    <w:rsid w:val="003D5C13"/>
    <w:rsid w:val="003D72A0"/>
    <w:rsid w:val="003E05A5"/>
    <w:rsid w:val="003E5125"/>
    <w:rsid w:val="003E6B65"/>
    <w:rsid w:val="003F042F"/>
    <w:rsid w:val="003F7B67"/>
    <w:rsid w:val="003F7BDA"/>
    <w:rsid w:val="0040027A"/>
    <w:rsid w:val="00413ED9"/>
    <w:rsid w:val="0045523F"/>
    <w:rsid w:val="0046311E"/>
    <w:rsid w:val="004650FF"/>
    <w:rsid w:val="00473C56"/>
    <w:rsid w:val="00493D35"/>
    <w:rsid w:val="004A1185"/>
    <w:rsid w:val="004B470B"/>
    <w:rsid w:val="004B76A1"/>
    <w:rsid w:val="004B7EC8"/>
    <w:rsid w:val="004F2DA3"/>
    <w:rsid w:val="005068F7"/>
    <w:rsid w:val="00510D8D"/>
    <w:rsid w:val="00511ED4"/>
    <w:rsid w:val="00523CAD"/>
    <w:rsid w:val="005270D3"/>
    <w:rsid w:val="005300A2"/>
    <w:rsid w:val="00533533"/>
    <w:rsid w:val="00552655"/>
    <w:rsid w:val="00555AEC"/>
    <w:rsid w:val="00573392"/>
    <w:rsid w:val="0058461D"/>
    <w:rsid w:val="005857CB"/>
    <w:rsid w:val="00586DD0"/>
    <w:rsid w:val="005901AD"/>
    <w:rsid w:val="0059325C"/>
    <w:rsid w:val="005A4493"/>
    <w:rsid w:val="005A58F4"/>
    <w:rsid w:val="005B072D"/>
    <w:rsid w:val="005B4A13"/>
    <w:rsid w:val="005D08CE"/>
    <w:rsid w:val="005E2333"/>
    <w:rsid w:val="005F1F3C"/>
    <w:rsid w:val="005F6B5E"/>
    <w:rsid w:val="00601029"/>
    <w:rsid w:val="0062446C"/>
    <w:rsid w:val="00625105"/>
    <w:rsid w:val="00634B59"/>
    <w:rsid w:val="0063524C"/>
    <w:rsid w:val="00635A5E"/>
    <w:rsid w:val="006468A4"/>
    <w:rsid w:val="006469CA"/>
    <w:rsid w:val="006553B3"/>
    <w:rsid w:val="0065791A"/>
    <w:rsid w:val="00660582"/>
    <w:rsid w:val="006617B8"/>
    <w:rsid w:val="00694F25"/>
    <w:rsid w:val="006A23D3"/>
    <w:rsid w:val="006A51C7"/>
    <w:rsid w:val="006B15EB"/>
    <w:rsid w:val="006B3AEF"/>
    <w:rsid w:val="006B7E6E"/>
    <w:rsid w:val="006C02EB"/>
    <w:rsid w:val="006C27D5"/>
    <w:rsid w:val="006C4107"/>
    <w:rsid w:val="006D5894"/>
    <w:rsid w:val="006E0E6F"/>
    <w:rsid w:val="006E7AFB"/>
    <w:rsid w:val="00706D63"/>
    <w:rsid w:val="00707E7A"/>
    <w:rsid w:val="00715EB1"/>
    <w:rsid w:val="00722E19"/>
    <w:rsid w:val="00723A28"/>
    <w:rsid w:val="00724803"/>
    <w:rsid w:val="00735055"/>
    <w:rsid w:val="00737BFB"/>
    <w:rsid w:val="00740AE5"/>
    <w:rsid w:val="00740C62"/>
    <w:rsid w:val="00743589"/>
    <w:rsid w:val="00744B08"/>
    <w:rsid w:val="007542E3"/>
    <w:rsid w:val="007627B8"/>
    <w:rsid w:val="00782C4F"/>
    <w:rsid w:val="007870D4"/>
    <w:rsid w:val="00790E04"/>
    <w:rsid w:val="007A1F69"/>
    <w:rsid w:val="007A371F"/>
    <w:rsid w:val="007B7F53"/>
    <w:rsid w:val="007C330C"/>
    <w:rsid w:val="007C5876"/>
    <w:rsid w:val="007D38A7"/>
    <w:rsid w:val="007D6CEF"/>
    <w:rsid w:val="007E3986"/>
    <w:rsid w:val="007E498B"/>
    <w:rsid w:val="00803592"/>
    <w:rsid w:val="0080453A"/>
    <w:rsid w:val="00805A58"/>
    <w:rsid w:val="0080731A"/>
    <w:rsid w:val="0082455B"/>
    <w:rsid w:val="008323F3"/>
    <w:rsid w:val="00832F7C"/>
    <w:rsid w:val="00843702"/>
    <w:rsid w:val="0084552A"/>
    <w:rsid w:val="008457B2"/>
    <w:rsid w:val="00851266"/>
    <w:rsid w:val="00852905"/>
    <w:rsid w:val="00855208"/>
    <w:rsid w:val="008725CB"/>
    <w:rsid w:val="00881792"/>
    <w:rsid w:val="008A38EE"/>
    <w:rsid w:val="008B1121"/>
    <w:rsid w:val="008B1C5C"/>
    <w:rsid w:val="008B2A44"/>
    <w:rsid w:val="008D1EA0"/>
    <w:rsid w:val="008D2F02"/>
    <w:rsid w:val="008D489F"/>
    <w:rsid w:val="008E19B9"/>
    <w:rsid w:val="008E7E0A"/>
    <w:rsid w:val="008F3640"/>
    <w:rsid w:val="008F3805"/>
    <w:rsid w:val="00900528"/>
    <w:rsid w:val="00912F6A"/>
    <w:rsid w:val="009267BD"/>
    <w:rsid w:val="00933B15"/>
    <w:rsid w:val="009347C6"/>
    <w:rsid w:val="00951970"/>
    <w:rsid w:val="00955731"/>
    <w:rsid w:val="009604B1"/>
    <w:rsid w:val="0096110C"/>
    <w:rsid w:val="00970D91"/>
    <w:rsid w:val="00972D8F"/>
    <w:rsid w:val="00994787"/>
    <w:rsid w:val="009A53C9"/>
    <w:rsid w:val="009A713F"/>
    <w:rsid w:val="009A798C"/>
    <w:rsid w:val="009B0C37"/>
    <w:rsid w:val="009B19C5"/>
    <w:rsid w:val="009B1FF0"/>
    <w:rsid w:val="009B7919"/>
    <w:rsid w:val="009C1672"/>
    <w:rsid w:val="009C1D3D"/>
    <w:rsid w:val="009C7528"/>
    <w:rsid w:val="009D18F5"/>
    <w:rsid w:val="009D32ED"/>
    <w:rsid w:val="009D32F9"/>
    <w:rsid w:val="009E1C64"/>
    <w:rsid w:val="009E2E04"/>
    <w:rsid w:val="009F1478"/>
    <w:rsid w:val="009F766D"/>
    <w:rsid w:val="00A01479"/>
    <w:rsid w:val="00A04FE4"/>
    <w:rsid w:val="00A1441B"/>
    <w:rsid w:val="00A20CFC"/>
    <w:rsid w:val="00A30D0C"/>
    <w:rsid w:val="00A31652"/>
    <w:rsid w:val="00A3406B"/>
    <w:rsid w:val="00A515E8"/>
    <w:rsid w:val="00A575AB"/>
    <w:rsid w:val="00A72D67"/>
    <w:rsid w:val="00A72ED3"/>
    <w:rsid w:val="00A731E1"/>
    <w:rsid w:val="00A835E9"/>
    <w:rsid w:val="00A8645F"/>
    <w:rsid w:val="00A86F5B"/>
    <w:rsid w:val="00A87209"/>
    <w:rsid w:val="00AA182B"/>
    <w:rsid w:val="00AA2EFD"/>
    <w:rsid w:val="00AA337C"/>
    <w:rsid w:val="00AA468C"/>
    <w:rsid w:val="00AA4C2E"/>
    <w:rsid w:val="00AB26C6"/>
    <w:rsid w:val="00AD1E67"/>
    <w:rsid w:val="00AD53ED"/>
    <w:rsid w:val="00AE7FF8"/>
    <w:rsid w:val="00AF10A8"/>
    <w:rsid w:val="00AF6531"/>
    <w:rsid w:val="00B01E61"/>
    <w:rsid w:val="00B01F33"/>
    <w:rsid w:val="00B0400F"/>
    <w:rsid w:val="00B1229F"/>
    <w:rsid w:val="00B13379"/>
    <w:rsid w:val="00B13C60"/>
    <w:rsid w:val="00B1435E"/>
    <w:rsid w:val="00B1483B"/>
    <w:rsid w:val="00B246C8"/>
    <w:rsid w:val="00B24B6E"/>
    <w:rsid w:val="00B2511F"/>
    <w:rsid w:val="00B311A9"/>
    <w:rsid w:val="00B33E28"/>
    <w:rsid w:val="00B42973"/>
    <w:rsid w:val="00B50474"/>
    <w:rsid w:val="00B62FA7"/>
    <w:rsid w:val="00B665E2"/>
    <w:rsid w:val="00B74EDD"/>
    <w:rsid w:val="00B77B48"/>
    <w:rsid w:val="00B85D72"/>
    <w:rsid w:val="00B91862"/>
    <w:rsid w:val="00B927CE"/>
    <w:rsid w:val="00BA14B0"/>
    <w:rsid w:val="00BA434A"/>
    <w:rsid w:val="00BB0967"/>
    <w:rsid w:val="00BC466A"/>
    <w:rsid w:val="00BD6AB5"/>
    <w:rsid w:val="00BF4BEA"/>
    <w:rsid w:val="00C026A6"/>
    <w:rsid w:val="00C134E0"/>
    <w:rsid w:val="00C17D03"/>
    <w:rsid w:val="00C20336"/>
    <w:rsid w:val="00C262EC"/>
    <w:rsid w:val="00C3165C"/>
    <w:rsid w:val="00C36076"/>
    <w:rsid w:val="00C41B3B"/>
    <w:rsid w:val="00C57881"/>
    <w:rsid w:val="00C64EC5"/>
    <w:rsid w:val="00C703CA"/>
    <w:rsid w:val="00C7043C"/>
    <w:rsid w:val="00C7247B"/>
    <w:rsid w:val="00C80BDF"/>
    <w:rsid w:val="00C80C43"/>
    <w:rsid w:val="00C93147"/>
    <w:rsid w:val="00CA5C56"/>
    <w:rsid w:val="00CB18FE"/>
    <w:rsid w:val="00CB2D3B"/>
    <w:rsid w:val="00CB50D5"/>
    <w:rsid w:val="00CB5FF9"/>
    <w:rsid w:val="00CC0CC3"/>
    <w:rsid w:val="00CC10D9"/>
    <w:rsid w:val="00CC34F7"/>
    <w:rsid w:val="00CD3EA6"/>
    <w:rsid w:val="00CE19FC"/>
    <w:rsid w:val="00CE5346"/>
    <w:rsid w:val="00D05D45"/>
    <w:rsid w:val="00D07833"/>
    <w:rsid w:val="00D1133B"/>
    <w:rsid w:val="00D21E15"/>
    <w:rsid w:val="00D27EDE"/>
    <w:rsid w:val="00D31CF1"/>
    <w:rsid w:val="00D359E9"/>
    <w:rsid w:val="00D40EB6"/>
    <w:rsid w:val="00D5223A"/>
    <w:rsid w:val="00D5775F"/>
    <w:rsid w:val="00D64ECC"/>
    <w:rsid w:val="00D71646"/>
    <w:rsid w:val="00D851DD"/>
    <w:rsid w:val="00DB0778"/>
    <w:rsid w:val="00DB12D5"/>
    <w:rsid w:val="00DB3086"/>
    <w:rsid w:val="00DD204B"/>
    <w:rsid w:val="00DD422D"/>
    <w:rsid w:val="00DD5E12"/>
    <w:rsid w:val="00DD7453"/>
    <w:rsid w:val="00DE04B1"/>
    <w:rsid w:val="00DE1264"/>
    <w:rsid w:val="00DF083B"/>
    <w:rsid w:val="00DF1246"/>
    <w:rsid w:val="00DF3FC0"/>
    <w:rsid w:val="00E00554"/>
    <w:rsid w:val="00E115B0"/>
    <w:rsid w:val="00E17C3E"/>
    <w:rsid w:val="00E32C61"/>
    <w:rsid w:val="00E419B6"/>
    <w:rsid w:val="00E45ED7"/>
    <w:rsid w:val="00E45F6F"/>
    <w:rsid w:val="00E52C12"/>
    <w:rsid w:val="00E53814"/>
    <w:rsid w:val="00E57C0B"/>
    <w:rsid w:val="00E57D80"/>
    <w:rsid w:val="00E6213B"/>
    <w:rsid w:val="00E65308"/>
    <w:rsid w:val="00E6539B"/>
    <w:rsid w:val="00E83CA9"/>
    <w:rsid w:val="00E87C04"/>
    <w:rsid w:val="00E92082"/>
    <w:rsid w:val="00E97EFE"/>
    <w:rsid w:val="00EA0FB3"/>
    <w:rsid w:val="00EA235F"/>
    <w:rsid w:val="00EA2B7B"/>
    <w:rsid w:val="00EB68A1"/>
    <w:rsid w:val="00EC1CCA"/>
    <w:rsid w:val="00EC4955"/>
    <w:rsid w:val="00ED6B8D"/>
    <w:rsid w:val="00ED7AF2"/>
    <w:rsid w:val="00EE10F0"/>
    <w:rsid w:val="00EE4593"/>
    <w:rsid w:val="00EE68C0"/>
    <w:rsid w:val="00EF3B79"/>
    <w:rsid w:val="00EF73CE"/>
    <w:rsid w:val="00F02912"/>
    <w:rsid w:val="00F0426A"/>
    <w:rsid w:val="00F05533"/>
    <w:rsid w:val="00F0614A"/>
    <w:rsid w:val="00F06DF2"/>
    <w:rsid w:val="00F12962"/>
    <w:rsid w:val="00F178A9"/>
    <w:rsid w:val="00F26894"/>
    <w:rsid w:val="00F3005A"/>
    <w:rsid w:val="00F30C49"/>
    <w:rsid w:val="00F33C21"/>
    <w:rsid w:val="00F37BAE"/>
    <w:rsid w:val="00F4178F"/>
    <w:rsid w:val="00F42F0D"/>
    <w:rsid w:val="00F51C07"/>
    <w:rsid w:val="00F57E29"/>
    <w:rsid w:val="00F65490"/>
    <w:rsid w:val="00F7118A"/>
    <w:rsid w:val="00F725CD"/>
    <w:rsid w:val="00F730D3"/>
    <w:rsid w:val="00F740C3"/>
    <w:rsid w:val="00F80FB2"/>
    <w:rsid w:val="00F83878"/>
    <w:rsid w:val="00F87565"/>
    <w:rsid w:val="00F97370"/>
    <w:rsid w:val="00FB5356"/>
    <w:rsid w:val="00FC2D11"/>
    <w:rsid w:val="00FC463C"/>
    <w:rsid w:val="00FC7662"/>
    <w:rsid w:val="00FE5489"/>
    <w:rsid w:val="00FE758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199D91E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6D63"/>
    <w:rPr>
      <w:rFonts w:ascii="Times New Roman" w:hAnsi="Times New Roman"/>
      <w:lang w:val="en-AU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970D91"/>
    <w:pPr>
      <w:keepNext/>
      <w:pBdr>
        <w:bottom w:val="single" w:sz="4" w:space="1" w:color="auto"/>
      </w:pBdr>
      <w:spacing w:before="240" w:after="60"/>
      <w:ind w:left="432" w:hanging="432"/>
      <w:outlineLvl w:val="0"/>
    </w:pPr>
    <w:rPr>
      <w:rFonts w:ascii="Arial" w:hAnsi="Arial" w:cs="Arial"/>
      <w:b/>
      <w:bCs/>
      <w:caps/>
      <w:kern w:val="32"/>
      <w:lang w:val="en-US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D6B8D"/>
    <w:pPr>
      <w:widowControl w:val="0"/>
      <w:numPr>
        <w:ilvl w:val="1"/>
        <w:numId w:val="2"/>
      </w:numPr>
      <w:autoSpaceDE w:val="0"/>
      <w:autoSpaceDN w:val="0"/>
      <w:adjustRightInd w:val="0"/>
      <w:spacing w:after="0"/>
      <w:outlineLvl w:val="1"/>
    </w:pPr>
    <w:rPr>
      <w:rFonts w:eastAsia="Times New Roman" w:cs="Times New Roman"/>
      <w:b/>
      <w:sz w:val="2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Heading2"/>
    <w:qFormat/>
    <w:rsid w:val="00ED6B8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CFFCC"/>
      <w:spacing w:line="360" w:lineRule="auto"/>
    </w:pPr>
    <w:rPr>
      <w:rFonts w:ascii="Lucida Console" w:hAnsi="Lucida Console" w:cs="Arial Narrow"/>
      <w:bCs/>
      <w:color w:val="000000"/>
      <w:sz w:val="24"/>
      <w:szCs w:val="36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707E7A"/>
    <w:rPr>
      <w:rFonts w:ascii="Comic Sans MS" w:eastAsia="Times New Roman" w:hAnsi="Comic Sans MS" w:cs="Times New Roman"/>
      <w:b/>
      <w:sz w:val="28"/>
      <w:szCs w:val="48"/>
      <w:lang w:val="en-AU"/>
    </w:rPr>
  </w:style>
  <w:style w:type="character" w:customStyle="1" w:styleId="Heading1Char">
    <w:name w:val="Heading 1 Char"/>
    <w:basedOn w:val="DefaultParagraphFont"/>
    <w:link w:val="Heading1"/>
    <w:uiPriority w:val="99"/>
    <w:rsid w:val="00970D91"/>
    <w:rPr>
      <w:rFonts w:ascii="Arial" w:hAnsi="Arial" w:cs="Arial"/>
      <w:b/>
      <w:bCs/>
      <w:caps/>
      <w:kern w:val="32"/>
    </w:rPr>
  </w:style>
  <w:style w:type="paragraph" w:customStyle="1" w:styleId="BulletList">
    <w:name w:val="BulletList"/>
    <w:basedOn w:val="ListParagraph"/>
    <w:autoRedefine/>
    <w:qFormat/>
    <w:rsid w:val="00ED6B8D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ED6B8D"/>
    <w:pPr>
      <w:ind w:left="720"/>
      <w:contextualSpacing/>
    </w:pPr>
  </w:style>
  <w:style w:type="paragraph" w:styleId="FootnoteText">
    <w:name w:val="footnote text"/>
    <w:basedOn w:val="Normal"/>
    <w:link w:val="FootnoteTextChar"/>
    <w:autoRedefine/>
    <w:uiPriority w:val="99"/>
    <w:unhideWhenUsed/>
    <w:rsid w:val="009E2E04"/>
    <w:pPr>
      <w:spacing w:after="0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E2E04"/>
    <w:rPr>
      <w:rFonts w:ascii="Times New Roman" w:eastAsiaTheme="minorEastAsia" w:hAnsi="Times New Roman"/>
      <w:sz w:val="16"/>
    </w:rPr>
  </w:style>
  <w:style w:type="character" w:styleId="FootnoteReference">
    <w:name w:val="footnote reference"/>
    <w:basedOn w:val="FootnoteTextChar"/>
    <w:uiPriority w:val="99"/>
    <w:unhideWhenUsed/>
    <w:rsid w:val="009E2E04"/>
    <w:rPr>
      <w:rFonts w:ascii="Times New Roman" w:eastAsiaTheme="minorEastAsia" w:hAnsi="Times New Roman"/>
      <w:sz w:val="16"/>
      <w:vertAlign w:val="superscript"/>
    </w:rPr>
  </w:style>
  <w:style w:type="paragraph" w:customStyle="1" w:styleId="ProgramTextBut">
    <w:name w:val="Program TextBut"/>
    <w:basedOn w:val="Normal"/>
    <w:next w:val="Normal"/>
    <w:autoRedefine/>
    <w:qFormat/>
    <w:rsid w:val="00301415"/>
    <w:pPr>
      <w:spacing w:after="0" w:line="276" w:lineRule="auto"/>
      <w:jc w:val="both"/>
    </w:pPr>
    <w:rPr>
      <w:rFonts w:ascii="Courier" w:hAnsi="Courier"/>
      <w:sz w:val="20"/>
      <w:szCs w:val="20"/>
      <w:lang w:val="en-US"/>
    </w:rPr>
  </w:style>
  <w:style w:type="paragraph" w:customStyle="1" w:styleId="Program">
    <w:name w:val="Program"/>
    <w:basedOn w:val="Normal"/>
    <w:next w:val="Normal"/>
    <w:autoRedefine/>
    <w:qFormat/>
    <w:rsid w:val="00301415"/>
    <w:pPr>
      <w:spacing w:after="0" w:line="276" w:lineRule="auto"/>
      <w:jc w:val="both"/>
    </w:pPr>
    <w:rPr>
      <w:rFonts w:ascii="Courier" w:hAnsi="Courier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6B15EB"/>
    <w:pPr>
      <w:spacing w:after="0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2455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455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455B"/>
    <w:rPr>
      <w:rFonts w:ascii="Times New Roman" w:hAnsi="Times New Roman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455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455B"/>
    <w:rPr>
      <w:rFonts w:ascii="Times New Roman" w:hAnsi="Times New Roman"/>
      <w:b/>
      <w:bCs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455B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55B"/>
    <w:rPr>
      <w:rFonts w:ascii="Times New Roman" w:hAnsi="Times New Roman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Grant</dc:creator>
  <cp:keywords/>
  <dc:description/>
  <cp:lastModifiedBy>Sue Han Lee</cp:lastModifiedBy>
  <cp:revision>10</cp:revision>
  <dcterms:created xsi:type="dcterms:W3CDTF">2022-01-26T08:08:00Z</dcterms:created>
  <dcterms:modified xsi:type="dcterms:W3CDTF">2024-07-15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63ccca9-c1ef-42e5-8b5f-ba262db88ee1_Enabled">
    <vt:lpwstr>true</vt:lpwstr>
  </property>
  <property fmtid="{D5CDD505-2E9C-101B-9397-08002B2CF9AE}" pid="3" name="MSIP_Label_b63ccca9-c1ef-42e5-8b5f-ba262db88ee1_SetDate">
    <vt:lpwstr>2023-07-27T08:05:26Z</vt:lpwstr>
  </property>
  <property fmtid="{D5CDD505-2E9C-101B-9397-08002B2CF9AE}" pid="4" name="MSIP_Label_b63ccca9-c1ef-42e5-8b5f-ba262db88ee1_Method">
    <vt:lpwstr>Standard</vt:lpwstr>
  </property>
  <property fmtid="{D5CDD505-2E9C-101B-9397-08002B2CF9AE}" pid="5" name="MSIP_Label_b63ccca9-c1ef-42e5-8b5f-ba262db88ee1_Name">
    <vt:lpwstr>Public</vt:lpwstr>
  </property>
  <property fmtid="{D5CDD505-2E9C-101B-9397-08002B2CF9AE}" pid="6" name="MSIP_Label_b63ccca9-c1ef-42e5-8b5f-ba262db88ee1_SiteId">
    <vt:lpwstr>3f639a9b-27c8-4403-82b1-ebfb88052d15</vt:lpwstr>
  </property>
  <property fmtid="{D5CDD505-2E9C-101B-9397-08002B2CF9AE}" pid="7" name="MSIP_Label_b63ccca9-c1ef-42e5-8b5f-ba262db88ee1_ActionId">
    <vt:lpwstr>af6adcb6-1363-475e-876c-4e43c5431364</vt:lpwstr>
  </property>
  <property fmtid="{D5CDD505-2E9C-101B-9397-08002B2CF9AE}" pid="8" name="MSIP_Label_b63ccca9-c1ef-42e5-8b5f-ba262db88ee1_ContentBits">
    <vt:lpwstr>0</vt:lpwstr>
  </property>
</Properties>
</file>